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6C076" w14:textId="77777777" w:rsidR="00611DC4" w:rsidRPr="004A1FCF" w:rsidRDefault="006B46E2" w:rsidP="00B9202E">
      <w:pPr>
        <w:pStyle w:val="Title"/>
      </w:pPr>
      <w:r w:rsidRPr="004A1FCF">
        <w:t>ESM Comprehensive Exam</w:t>
      </w:r>
    </w:p>
    <w:p w14:paraId="2A32409E" w14:textId="77777777" w:rsidR="00611DC4" w:rsidRPr="002B438F" w:rsidRDefault="006B46E2" w:rsidP="002B438F">
      <w:pPr>
        <w:pStyle w:val="Author"/>
      </w:pPr>
      <w:r w:rsidRPr="002B438F">
        <w:t>Anthony Schmidt</w:t>
      </w:r>
    </w:p>
    <w:p w14:paraId="64E5A764" w14:textId="77777777" w:rsidR="002B438F" w:rsidRDefault="006B46E2" w:rsidP="002B438F">
      <w:pPr>
        <w:pStyle w:val="Date"/>
      </w:pPr>
      <w:r w:rsidRPr="002B438F">
        <w:t>Date of Comprehensive Defense</w:t>
      </w:r>
    </w:p>
    <w:p w14:paraId="595397CB" w14:textId="362DB8B1" w:rsidR="002B438F" w:rsidRDefault="002B438F" w:rsidP="00365FA5">
      <w:pPr>
        <w:pStyle w:val="BodyText"/>
        <w:ind w:firstLine="0"/>
      </w:pPr>
    </w:p>
    <w:p w14:paraId="5FBFF864" w14:textId="309989A0" w:rsidR="00365FA5" w:rsidRDefault="00365FA5" w:rsidP="00365FA5">
      <w:pPr>
        <w:pStyle w:val="committee"/>
      </w:pPr>
      <w:r>
        <w:t>Committee Members:</w:t>
      </w:r>
    </w:p>
    <w:p w14:paraId="365C140E" w14:textId="77777777" w:rsidR="00365FA5" w:rsidRDefault="00365FA5" w:rsidP="00365FA5">
      <w:pPr>
        <w:pStyle w:val="committee"/>
      </w:pPr>
      <w:r>
        <w:br/>
        <w:t xml:space="preserve"> Louis </w:t>
      </w:r>
      <w:proofErr w:type="spellStart"/>
      <w:r>
        <w:t>Rocconi</w:t>
      </w:r>
      <w:proofErr w:type="spellEnd"/>
      <w:r>
        <w:t>, PhD</w:t>
      </w:r>
    </w:p>
    <w:p w14:paraId="5649BE5B" w14:textId="77777777" w:rsidR="00365FA5" w:rsidRDefault="00365FA5" w:rsidP="00365FA5">
      <w:pPr>
        <w:pStyle w:val="committee"/>
      </w:pPr>
      <w:r>
        <w:t xml:space="preserve">Chair Gary </w:t>
      </w:r>
      <w:proofErr w:type="spellStart"/>
      <w:r>
        <w:t>Skolits</w:t>
      </w:r>
      <w:proofErr w:type="spellEnd"/>
    </w:p>
    <w:p w14:paraId="53B333B2" w14:textId="77777777" w:rsidR="00365FA5" w:rsidRDefault="00365FA5" w:rsidP="00365FA5">
      <w:pPr>
        <w:pStyle w:val="committee"/>
      </w:pPr>
      <w:r>
        <w:t xml:space="preserve">PhD Christina </w:t>
      </w:r>
      <w:proofErr w:type="spellStart"/>
      <w:r>
        <w:t>Ergas</w:t>
      </w:r>
      <w:proofErr w:type="spellEnd"/>
    </w:p>
    <w:p w14:paraId="62A90458" w14:textId="1D2947C6" w:rsidR="00365FA5" w:rsidRDefault="00365FA5" w:rsidP="00365FA5">
      <w:pPr>
        <w:pStyle w:val="committee"/>
      </w:pPr>
      <w:r>
        <w:t>PhD Joshua Rosenberg, PhD</w:t>
      </w:r>
    </w:p>
    <w:p w14:paraId="13132004" w14:textId="77777777" w:rsidR="00365FA5" w:rsidRDefault="00365FA5" w:rsidP="00365FA5">
      <w:pPr>
        <w:pStyle w:val="BodyText"/>
        <w:ind w:firstLine="0"/>
      </w:pPr>
    </w:p>
    <w:sdt>
      <w:sdtPr>
        <w:rPr>
          <w:rFonts w:asciiTheme="minorHAnsi" w:hAnsiTheme="minorHAnsi" w:cstheme="minorBidi"/>
          <w:b w:val="0"/>
          <w:bCs w:val="0"/>
          <w:color w:val="auto"/>
        </w:rPr>
        <w:id w:val="78419198"/>
        <w:docPartObj>
          <w:docPartGallery w:val="Table of Contents"/>
          <w:docPartUnique/>
        </w:docPartObj>
      </w:sdtPr>
      <w:sdtEndPr>
        <w:rPr>
          <w:rFonts w:ascii="Times New Roman" w:hAnsi="Times New Roman" w:cs="Times New Roman"/>
        </w:rPr>
      </w:sdtEndPr>
      <w:sdtContent>
        <w:p w14:paraId="76F3393C" w14:textId="77777777" w:rsidR="00611DC4" w:rsidRPr="002B438F" w:rsidRDefault="006B46E2" w:rsidP="00D541B8">
          <w:pPr>
            <w:pStyle w:val="TOCHeading"/>
          </w:pPr>
          <w:r w:rsidRPr="002B438F">
            <w:t>Table of Contents</w:t>
          </w:r>
        </w:p>
        <w:p w14:paraId="31B428DE" w14:textId="6208765F" w:rsidR="004A1FCF" w:rsidRDefault="006B46E2" w:rsidP="009F1658">
          <w:pPr>
            <w:pStyle w:val="TOC1"/>
            <w:rPr>
              <w:rFonts w:asciiTheme="minorHAnsi" w:eastAsiaTheme="minorEastAsia" w:hAnsiTheme="minorHAnsi" w:cstheme="minorBidi"/>
              <w:noProof/>
              <w:sz w:val="22"/>
              <w:szCs w:val="22"/>
            </w:rPr>
          </w:pPr>
          <w:r w:rsidRPr="002B438F">
            <w:fldChar w:fldCharType="begin"/>
          </w:r>
          <w:r w:rsidRPr="002B438F">
            <w:instrText>TOC \o "1-3" \h \z \u</w:instrText>
          </w:r>
          <w:r w:rsidRPr="002B438F">
            <w:fldChar w:fldCharType="separate"/>
          </w:r>
          <w:hyperlink w:anchor="_Toc48504585" w:history="1">
            <w:r w:rsidR="004A1FCF" w:rsidRPr="004D71E7">
              <w:rPr>
                <w:rStyle w:val="Hyperlink"/>
              </w:rPr>
              <w:t>Letter of Introduction</w:t>
            </w:r>
            <w:r w:rsidR="004A1FCF">
              <w:rPr>
                <w:noProof/>
                <w:webHidden/>
              </w:rPr>
              <w:tab/>
            </w:r>
            <w:r w:rsidR="004A1FCF">
              <w:rPr>
                <w:noProof/>
                <w:webHidden/>
              </w:rPr>
              <w:fldChar w:fldCharType="begin"/>
            </w:r>
            <w:r w:rsidR="004A1FCF">
              <w:rPr>
                <w:noProof/>
                <w:webHidden/>
              </w:rPr>
              <w:instrText xml:space="preserve"> PAGEREF _Toc48504585 \h </w:instrText>
            </w:r>
            <w:r w:rsidR="004A1FCF">
              <w:rPr>
                <w:noProof/>
                <w:webHidden/>
              </w:rPr>
            </w:r>
            <w:r w:rsidR="004A1FCF">
              <w:rPr>
                <w:noProof/>
                <w:webHidden/>
              </w:rPr>
              <w:fldChar w:fldCharType="separate"/>
            </w:r>
            <w:r w:rsidR="004A1FCF">
              <w:rPr>
                <w:noProof/>
                <w:webHidden/>
              </w:rPr>
              <w:t>4</w:t>
            </w:r>
            <w:r w:rsidR="004A1FCF">
              <w:rPr>
                <w:noProof/>
                <w:webHidden/>
              </w:rPr>
              <w:fldChar w:fldCharType="end"/>
            </w:r>
          </w:hyperlink>
        </w:p>
        <w:p w14:paraId="67909EFE" w14:textId="59BAE673" w:rsidR="004A1FCF" w:rsidRDefault="00C048F4" w:rsidP="009F1658">
          <w:pPr>
            <w:pStyle w:val="TOC1"/>
            <w:rPr>
              <w:rFonts w:asciiTheme="minorHAnsi" w:eastAsiaTheme="minorEastAsia" w:hAnsiTheme="minorHAnsi" w:cstheme="minorBidi"/>
              <w:noProof/>
              <w:sz w:val="22"/>
              <w:szCs w:val="22"/>
            </w:rPr>
          </w:pPr>
          <w:hyperlink w:anchor="_Toc48504586" w:history="1">
            <w:r w:rsidR="004A1FCF" w:rsidRPr="004D71E7">
              <w:rPr>
                <w:rStyle w:val="Hyperlink"/>
              </w:rPr>
              <w:t>Evaluation and Applied Research Experience</w:t>
            </w:r>
            <w:r w:rsidR="004A1FCF">
              <w:rPr>
                <w:noProof/>
                <w:webHidden/>
              </w:rPr>
              <w:tab/>
            </w:r>
            <w:r w:rsidR="004A1FCF">
              <w:rPr>
                <w:noProof/>
                <w:webHidden/>
              </w:rPr>
              <w:fldChar w:fldCharType="begin"/>
            </w:r>
            <w:r w:rsidR="004A1FCF">
              <w:rPr>
                <w:noProof/>
                <w:webHidden/>
              </w:rPr>
              <w:instrText xml:space="preserve"> PAGEREF _Toc48504586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32306804" w14:textId="79518B0A" w:rsidR="004A1FCF" w:rsidRDefault="00C048F4" w:rsidP="000F2AB8">
          <w:pPr>
            <w:pStyle w:val="TOC2"/>
            <w:rPr>
              <w:rFonts w:asciiTheme="minorHAnsi" w:eastAsiaTheme="minorEastAsia" w:hAnsiTheme="minorHAnsi" w:cstheme="minorBidi"/>
              <w:noProof/>
              <w:sz w:val="22"/>
              <w:szCs w:val="22"/>
            </w:rPr>
          </w:pPr>
          <w:hyperlink w:anchor="_Toc48504587" w:history="1">
            <w:r w:rsidR="004A1FCF" w:rsidRPr="004D71E7">
              <w:rPr>
                <w:rStyle w:val="Hyperlink"/>
              </w:rPr>
              <w:t>List of Evaluation and Applied Research Projects</w:t>
            </w:r>
            <w:r w:rsidR="004A1FCF">
              <w:rPr>
                <w:noProof/>
                <w:webHidden/>
              </w:rPr>
              <w:tab/>
            </w:r>
            <w:r w:rsidR="004A1FCF">
              <w:rPr>
                <w:noProof/>
                <w:webHidden/>
              </w:rPr>
              <w:fldChar w:fldCharType="begin"/>
            </w:r>
            <w:r w:rsidR="004A1FCF">
              <w:rPr>
                <w:noProof/>
                <w:webHidden/>
              </w:rPr>
              <w:instrText xml:space="preserve"> PAGEREF _Toc48504587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061330F5" w14:textId="7AFD11A6" w:rsidR="004A1FCF" w:rsidRDefault="00C048F4" w:rsidP="006C2997">
          <w:pPr>
            <w:pStyle w:val="TOC3"/>
            <w:rPr>
              <w:noProof/>
            </w:rPr>
          </w:pPr>
          <w:hyperlink w:anchor="_Toc48504588" w:history="1">
            <w:r w:rsidR="004A1FCF" w:rsidRPr="004D71E7">
              <w:rPr>
                <w:rStyle w:val="Hyperlink"/>
              </w:rPr>
              <w:t>Level Three</w:t>
            </w:r>
            <w:r w:rsidR="004A1FCF">
              <w:rPr>
                <w:noProof/>
                <w:webHidden/>
              </w:rPr>
              <w:tab/>
            </w:r>
            <w:r w:rsidR="004A1FCF">
              <w:rPr>
                <w:noProof/>
                <w:webHidden/>
              </w:rPr>
              <w:fldChar w:fldCharType="begin"/>
            </w:r>
            <w:r w:rsidR="004A1FCF">
              <w:rPr>
                <w:noProof/>
                <w:webHidden/>
              </w:rPr>
              <w:instrText xml:space="preserve"> PAGEREF _Toc48504588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2949CFC4" w14:textId="13FC0380" w:rsidR="004A1FCF" w:rsidRDefault="00C048F4" w:rsidP="000F2AB8">
          <w:pPr>
            <w:pStyle w:val="TOC2"/>
            <w:rPr>
              <w:rFonts w:asciiTheme="minorHAnsi" w:eastAsiaTheme="minorEastAsia" w:hAnsiTheme="minorHAnsi" w:cstheme="minorBidi"/>
              <w:noProof/>
              <w:sz w:val="22"/>
              <w:szCs w:val="22"/>
            </w:rPr>
          </w:pPr>
          <w:hyperlink w:anchor="_Toc48504589"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589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0FB464DA" w14:textId="73DCAAEA" w:rsidR="004A1FCF" w:rsidRDefault="00C048F4" w:rsidP="000F2AB8">
          <w:pPr>
            <w:pStyle w:val="TOC2"/>
            <w:rPr>
              <w:rFonts w:asciiTheme="minorHAnsi" w:eastAsiaTheme="minorEastAsia" w:hAnsiTheme="minorHAnsi" w:cstheme="minorBidi"/>
              <w:noProof/>
              <w:sz w:val="22"/>
              <w:szCs w:val="22"/>
            </w:rPr>
          </w:pPr>
          <w:hyperlink w:anchor="_Toc48504590" w:history="1">
            <w:r w:rsidR="004A1FCF" w:rsidRPr="004D71E7">
              <w:rPr>
                <w:rStyle w:val="Hyperlink"/>
              </w:rPr>
              <w:t>Example Evaluation/Applied Research Proposals and Logic Models</w:t>
            </w:r>
            <w:r w:rsidR="004A1FCF">
              <w:rPr>
                <w:noProof/>
                <w:webHidden/>
              </w:rPr>
              <w:tab/>
            </w:r>
            <w:r w:rsidR="004A1FCF">
              <w:rPr>
                <w:noProof/>
                <w:webHidden/>
              </w:rPr>
              <w:fldChar w:fldCharType="begin"/>
            </w:r>
            <w:r w:rsidR="004A1FCF">
              <w:rPr>
                <w:noProof/>
                <w:webHidden/>
              </w:rPr>
              <w:instrText xml:space="preserve"> PAGEREF _Toc48504590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168DC016" w14:textId="6A7A5318" w:rsidR="004A1FCF" w:rsidRDefault="00C048F4" w:rsidP="009F1658">
          <w:pPr>
            <w:pStyle w:val="TOC1"/>
            <w:rPr>
              <w:rFonts w:asciiTheme="minorHAnsi" w:eastAsiaTheme="minorEastAsia" w:hAnsiTheme="minorHAnsi" w:cstheme="minorBidi"/>
              <w:noProof/>
              <w:sz w:val="22"/>
              <w:szCs w:val="22"/>
            </w:rPr>
          </w:pPr>
          <w:hyperlink w:anchor="_Toc48504591" w:history="1">
            <w:r w:rsidR="004A1FCF" w:rsidRPr="004D71E7">
              <w:rPr>
                <w:rStyle w:val="Hyperlink"/>
              </w:rPr>
              <w:t>Statistical Analysis Experience</w:t>
            </w:r>
            <w:r w:rsidR="004A1FCF">
              <w:rPr>
                <w:noProof/>
                <w:webHidden/>
              </w:rPr>
              <w:tab/>
            </w:r>
            <w:r w:rsidR="004A1FCF">
              <w:rPr>
                <w:noProof/>
                <w:webHidden/>
              </w:rPr>
              <w:fldChar w:fldCharType="begin"/>
            </w:r>
            <w:r w:rsidR="004A1FCF">
              <w:rPr>
                <w:noProof/>
                <w:webHidden/>
              </w:rPr>
              <w:instrText xml:space="preserve"> PAGEREF _Toc48504591 \h </w:instrText>
            </w:r>
            <w:r w:rsidR="004A1FCF">
              <w:rPr>
                <w:noProof/>
                <w:webHidden/>
              </w:rPr>
            </w:r>
            <w:r w:rsidR="004A1FCF">
              <w:rPr>
                <w:noProof/>
                <w:webHidden/>
              </w:rPr>
              <w:fldChar w:fldCharType="separate"/>
            </w:r>
            <w:r w:rsidR="004A1FCF">
              <w:rPr>
                <w:noProof/>
                <w:webHidden/>
              </w:rPr>
              <w:t>6</w:t>
            </w:r>
            <w:r w:rsidR="004A1FCF">
              <w:rPr>
                <w:noProof/>
                <w:webHidden/>
              </w:rPr>
              <w:fldChar w:fldCharType="end"/>
            </w:r>
          </w:hyperlink>
        </w:p>
        <w:p w14:paraId="570ECB01" w14:textId="0FB4EDBF" w:rsidR="004A1FCF" w:rsidRDefault="00C048F4" w:rsidP="000F2AB8">
          <w:pPr>
            <w:pStyle w:val="TOC2"/>
            <w:rPr>
              <w:rFonts w:asciiTheme="minorHAnsi" w:eastAsiaTheme="minorEastAsia" w:hAnsiTheme="minorHAnsi" w:cstheme="minorBidi"/>
              <w:noProof/>
              <w:sz w:val="22"/>
              <w:szCs w:val="22"/>
            </w:rPr>
          </w:pPr>
          <w:hyperlink w:anchor="_Toc48504592" w:history="1">
            <w:r w:rsidR="004A1FCF" w:rsidRPr="004D71E7">
              <w:rPr>
                <w:rStyle w:val="Hyperlink"/>
              </w:rPr>
              <w:t>List of Statistical Analysis Experiences</w:t>
            </w:r>
            <w:r w:rsidR="004A1FCF">
              <w:rPr>
                <w:noProof/>
                <w:webHidden/>
              </w:rPr>
              <w:tab/>
            </w:r>
            <w:r w:rsidR="004A1FCF">
              <w:rPr>
                <w:noProof/>
                <w:webHidden/>
              </w:rPr>
              <w:fldChar w:fldCharType="begin"/>
            </w:r>
            <w:r w:rsidR="004A1FCF">
              <w:rPr>
                <w:noProof/>
                <w:webHidden/>
              </w:rPr>
              <w:instrText xml:space="preserve"> PAGEREF _Toc48504592 \h </w:instrText>
            </w:r>
            <w:r w:rsidR="004A1FCF">
              <w:rPr>
                <w:noProof/>
                <w:webHidden/>
              </w:rPr>
            </w:r>
            <w:r w:rsidR="004A1FCF">
              <w:rPr>
                <w:noProof/>
                <w:webHidden/>
              </w:rPr>
              <w:fldChar w:fldCharType="separate"/>
            </w:r>
            <w:r w:rsidR="004A1FCF">
              <w:rPr>
                <w:noProof/>
                <w:webHidden/>
              </w:rPr>
              <w:t>6</w:t>
            </w:r>
            <w:r w:rsidR="004A1FCF">
              <w:rPr>
                <w:noProof/>
                <w:webHidden/>
              </w:rPr>
              <w:fldChar w:fldCharType="end"/>
            </w:r>
          </w:hyperlink>
        </w:p>
        <w:p w14:paraId="6D8EDC59" w14:textId="420C8BC7" w:rsidR="004A1FCF" w:rsidRDefault="00C048F4" w:rsidP="000F2AB8">
          <w:pPr>
            <w:pStyle w:val="note"/>
            <w:rPr>
              <w:rFonts w:asciiTheme="minorHAnsi" w:eastAsiaTheme="minorEastAsia" w:hAnsiTheme="minorHAnsi" w:cstheme="minorBidi"/>
              <w:noProof/>
              <w:sz w:val="22"/>
              <w:szCs w:val="22"/>
            </w:rPr>
          </w:pPr>
          <w:hyperlink w:anchor="_Toc48504593"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593 \h </w:instrText>
            </w:r>
            <w:r w:rsidR="004A1FCF">
              <w:rPr>
                <w:noProof/>
                <w:webHidden/>
              </w:rPr>
            </w:r>
            <w:r w:rsidR="004A1FCF">
              <w:rPr>
                <w:noProof/>
                <w:webHidden/>
              </w:rPr>
              <w:fldChar w:fldCharType="separate"/>
            </w:r>
            <w:r w:rsidR="004A1FCF">
              <w:rPr>
                <w:noProof/>
                <w:webHidden/>
              </w:rPr>
              <w:t>6</w:t>
            </w:r>
            <w:r w:rsidR="004A1FCF">
              <w:rPr>
                <w:noProof/>
                <w:webHidden/>
              </w:rPr>
              <w:fldChar w:fldCharType="end"/>
            </w:r>
          </w:hyperlink>
        </w:p>
        <w:p w14:paraId="1CA82D42" w14:textId="43E3FCA0" w:rsidR="004A1FCF" w:rsidRDefault="00C048F4" w:rsidP="009F1658">
          <w:pPr>
            <w:pStyle w:val="TOC1"/>
            <w:rPr>
              <w:rFonts w:asciiTheme="minorHAnsi" w:eastAsiaTheme="minorEastAsia" w:hAnsiTheme="minorHAnsi" w:cstheme="minorBidi"/>
              <w:noProof/>
              <w:sz w:val="22"/>
              <w:szCs w:val="22"/>
            </w:rPr>
          </w:pPr>
          <w:hyperlink w:anchor="_Toc48504594" w:history="1">
            <w:r w:rsidR="004A1FCF" w:rsidRPr="004D71E7">
              <w:rPr>
                <w:rStyle w:val="Hyperlink"/>
              </w:rPr>
              <w:t>Measurement and Instrument Development Experiences</w:t>
            </w:r>
            <w:r w:rsidR="004A1FCF">
              <w:rPr>
                <w:noProof/>
                <w:webHidden/>
              </w:rPr>
              <w:tab/>
            </w:r>
            <w:r w:rsidR="004A1FCF">
              <w:rPr>
                <w:noProof/>
                <w:webHidden/>
              </w:rPr>
              <w:fldChar w:fldCharType="begin"/>
            </w:r>
            <w:r w:rsidR="004A1FCF">
              <w:rPr>
                <w:noProof/>
                <w:webHidden/>
              </w:rPr>
              <w:instrText xml:space="preserve"> PAGEREF _Toc48504594 \h </w:instrText>
            </w:r>
            <w:r w:rsidR="004A1FCF">
              <w:rPr>
                <w:noProof/>
                <w:webHidden/>
              </w:rPr>
            </w:r>
            <w:r w:rsidR="004A1FCF">
              <w:rPr>
                <w:noProof/>
                <w:webHidden/>
              </w:rPr>
              <w:fldChar w:fldCharType="separate"/>
            </w:r>
            <w:r w:rsidR="004A1FCF">
              <w:rPr>
                <w:noProof/>
                <w:webHidden/>
              </w:rPr>
              <w:t>7</w:t>
            </w:r>
            <w:r w:rsidR="004A1FCF">
              <w:rPr>
                <w:noProof/>
                <w:webHidden/>
              </w:rPr>
              <w:fldChar w:fldCharType="end"/>
            </w:r>
          </w:hyperlink>
        </w:p>
        <w:p w14:paraId="7ADCF83E" w14:textId="2468FC23" w:rsidR="004A1FCF" w:rsidRDefault="00C048F4" w:rsidP="000F2AB8">
          <w:pPr>
            <w:pStyle w:val="TOC2"/>
            <w:rPr>
              <w:rFonts w:asciiTheme="minorHAnsi" w:eastAsiaTheme="minorEastAsia" w:hAnsiTheme="minorHAnsi" w:cstheme="minorBidi"/>
              <w:noProof/>
              <w:sz w:val="22"/>
              <w:szCs w:val="22"/>
            </w:rPr>
          </w:pPr>
          <w:hyperlink w:anchor="_Toc48504595" w:history="1">
            <w:r w:rsidR="004A1FCF" w:rsidRPr="004D71E7">
              <w:rPr>
                <w:rStyle w:val="Hyperlink"/>
              </w:rPr>
              <w:t>List of Measurement Tools/Protocols</w:t>
            </w:r>
            <w:r w:rsidR="004A1FCF">
              <w:rPr>
                <w:noProof/>
                <w:webHidden/>
              </w:rPr>
              <w:tab/>
            </w:r>
            <w:r w:rsidR="004A1FCF">
              <w:rPr>
                <w:noProof/>
                <w:webHidden/>
              </w:rPr>
              <w:fldChar w:fldCharType="begin"/>
            </w:r>
            <w:r w:rsidR="004A1FCF">
              <w:rPr>
                <w:noProof/>
                <w:webHidden/>
              </w:rPr>
              <w:instrText xml:space="preserve"> PAGEREF _Toc48504595 \h </w:instrText>
            </w:r>
            <w:r w:rsidR="004A1FCF">
              <w:rPr>
                <w:noProof/>
                <w:webHidden/>
              </w:rPr>
            </w:r>
            <w:r w:rsidR="004A1FCF">
              <w:rPr>
                <w:noProof/>
                <w:webHidden/>
              </w:rPr>
              <w:fldChar w:fldCharType="separate"/>
            </w:r>
            <w:r w:rsidR="004A1FCF">
              <w:rPr>
                <w:noProof/>
                <w:webHidden/>
              </w:rPr>
              <w:t>7</w:t>
            </w:r>
            <w:r w:rsidR="004A1FCF">
              <w:rPr>
                <w:noProof/>
                <w:webHidden/>
              </w:rPr>
              <w:fldChar w:fldCharType="end"/>
            </w:r>
          </w:hyperlink>
        </w:p>
        <w:p w14:paraId="0A2C565E" w14:textId="7101E4CC" w:rsidR="004A1FCF" w:rsidRDefault="00C048F4" w:rsidP="000F2AB8">
          <w:pPr>
            <w:pStyle w:val="TOC2"/>
            <w:rPr>
              <w:rFonts w:asciiTheme="minorHAnsi" w:eastAsiaTheme="minorEastAsia" w:hAnsiTheme="minorHAnsi" w:cstheme="minorBidi"/>
              <w:noProof/>
              <w:sz w:val="22"/>
              <w:szCs w:val="22"/>
            </w:rPr>
          </w:pPr>
          <w:hyperlink w:anchor="_Toc48504596"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596 \h </w:instrText>
            </w:r>
            <w:r w:rsidR="004A1FCF">
              <w:rPr>
                <w:noProof/>
                <w:webHidden/>
              </w:rPr>
            </w:r>
            <w:r w:rsidR="004A1FCF">
              <w:rPr>
                <w:noProof/>
                <w:webHidden/>
              </w:rPr>
              <w:fldChar w:fldCharType="separate"/>
            </w:r>
            <w:r w:rsidR="004A1FCF">
              <w:rPr>
                <w:noProof/>
                <w:webHidden/>
              </w:rPr>
              <w:t>7</w:t>
            </w:r>
            <w:r w:rsidR="004A1FCF">
              <w:rPr>
                <w:noProof/>
                <w:webHidden/>
              </w:rPr>
              <w:fldChar w:fldCharType="end"/>
            </w:r>
          </w:hyperlink>
        </w:p>
        <w:p w14:paraId="61FA00BB" w14:textId="1B7FA633" w:rsidR="004A1FCF" w:rsidRDefault="00C048F4" w:rsidP="009F1658">
          <w:pPr>
            <w:pStyle w:val="TOC1"/>
            <w:rPr>
              <w:rFonts w:asciiTheme="minorHAnsi" w:eastAsiaTheme="minorEastAsia" w:hAnsiTheme="minorHAnsi" w:cstheme="minorBidi"/>
              <w:noProof/>
              <w:sz w:val="22"/>
              <w:szCs w:val="22"/>
            </w:rPr>
          </w:pPr>
          <w:hyperlink w:anchor="_Toc48504597" w:history="1">
            <w:r w:rsidR="004A1FCF" w:rsidRPr="004D71E7">
              <w:rPr>
                <w:rStyle w:val="Hyperlink"/>
              </w:rPr>
              <w:t>Scholarly Writing Experience</w:t>
            </w:r>
            <w:r w:rsidR="004A1FCF">
              <w:rPr>
                <w:noProof/>
                <w:webHidden/>
              </w:rPr>
              <w:tab/>
            </w:r>
            <w:r w:rsidR="004A1FCF">
              <w:rPr>
                <w:noProof/>
                <w:webHidden/>
              </w:rPr>
              <w:fldChar w:fldCharType="begin"/>
            </w:r>
            <w:r w:rsidR="004A1FCF">
              <w:rPr>
                <w:noProof/>
                <w:webHidden/>
              </w:rPr>
              <w:instrText xml:space="preserve"> PAGEREF _Toc48504597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4EFAE2B2" w14:textId="6E79DB0C" w:rsidR="004A1FCF" w:rsidRDefault="00C048F4" w:rsidP="000F2AB8">
          <w:pPr>
            <w:pStyle w:val="TOC2"/>
            <w:rPr>
              <w:rFonts w:asciiTheme="minorHAnsi" w:eastAsiaTheme="minorEastAsia" w:hAnsiTheme="minorHAnsi" w:cstheme="minorBidi"/>
              <w:noProof/>
              <w:sz w:val="22"/>
              <w:szCs w:val="22"/>
            </w:rPr>
          </w:pPr>
          <w:hyperlink w:anchor="_Toc48504598" w:history="1">
            <w:r w:rsidR="004A1FCF" w:rsidRPr="004D71E7">
              <w:rPr>
                <w:rStyle w:val="Hyperlink"/>
              </w:rPr>
              <w:t>List of Evaluation/Assessment/Technical Reports</w:t>
            </w:r>
            <w:r w:rsidR="004A1FCF">
              <w:rPr>
                <w:noProof/>
                <w:webHidden/>
              </w:rPr>
              <w:tab/>
            </w:r>
            <w:r w:rsidR="004A1FCF">
              <w:rPr>
                <w:noProof/>
                <w:webHidden/>
              </w:rPr>
              <w:fldChar w:fldCharType="begin"/>
            </w:r>
            <w:r w:rsidR="004A1FCF">
              <w:rPr>
                <w:noProof/>
                <w:webHidden/>
              </w:rPr>
              <w:instrText xml:space="preserve"> PAGEREF _Toc48504598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09D79B90" w14:textId="1C334680" w:rsidR="004A1FCF" w:rsidRDefault="00C048F4" w:rsidP="000F2AB8">
          <w:pPr>
            <w:pStyle w:val="TOC2"/>
            <w:rPr>
              <w:rFonts w:asciiTheme="minorHAnsi" w:eastAsiaTheme="minorEastAsia" w:hAnsiTheme="minorHAnsi" w:cstheme="minorBidi"/>
              <w:noProof/>
              <w:sz w:val="22"/>
              <w:szCs w:val="22"/>
            </w:rPr>
          </w:pPr>
          <w:hyperlink w:anchor="_Toc48504599" w:history="1">
            <w:r w:rsidR="004A1FCF" w:rsidRPr="004D71E7">
              <w:rPr>
                <w:rStyle w:val="Hyperlink"/>
              </w:rPr>
              <w:t>List of Research Papers</w:t>
            </w:r>
            <w:r w:rsidR="004A1FCF">
              <w:rPr>
                <w:noProof/>
                <w:webHidden/>
              </w:rPr>
              <w:tab/>
            </w:r>
            <w:r w:rsidR="004A1FCF">
              <w:rPr>
                <w:noProof/>
                <w:webHidden/>
              </w:rPr>
              <w:fldChar w:fldCharType="begin"/>
            </w:r>
            <w:r w:rsidR="004A1FCF">
              <w:rPr>
                <w:noProof/>
                <w:webHidden/>
              </w:rPr>
              <w:instrText xml:space="preserve"> PAGEREF _Toc48504599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2F778F12" w14:textId="157C61EC" w:rsidR="004A1FCF" w:rsidRDefault="00C048F4" w:rsidP="000F2AB8">
          <w:pPr>
            <w:pStyle w:val="TOC2"/>
            <w:rPr>
              <w:rFonts w:asciiTheme="minorHAnsi" w:eastAsiaTheme="minorEastAsia" w:hAnsiTheme="minorHAnsi" w:cstheme="minorBidi"/>
              <w:noProof/>
              <w:sz w:val="22"/>
              <w:szCs w:val="22"/>
            </w:rPr>
          </w:pPr>
          <w:hyperlink w:anchor="_Toc48504600" w:history="1">
            <w:r w:rsidR="004A1FCF" w:rsidRPr="004D71E7">
              <w:rPr>
                <w:rStyle w:val="Hyperlink"/>
              </w:rPr>
              <w:t>List of Publications</w:t>
            </w:r>
            <w:r w:rsidR="004A1FCF">
              <w:rPr>
                <w:noProof/>
                <w:webHidden/>
              </w:rPr>
              <w:tab/>
            </w:r>
            <w:r w:rsidR="004A1FCF">
              <w:rPr>
                <w:noProof/>
                <w:webHidden/>
              </w:rPr>
              <w:fldChar w:fldCharType="begin"/>
            </w:r>
            <w:r w:rsidR="004A1FCF">
              <w:rPr>
                <w:noProof/>
                <w:webHidden/>
              </w:rPr>
              <w:instrText xml:space="preserve"> PAGEREF _Toc48504600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18B88261" w14:textId="024E40C2" w:rsidR="004A1FCF" w:rsidRDefault="00C048F4" w:rsidP="000F2AB8">
          <w:pPr>
            <w:pStyle w:val="TOC2"/>
            <w:rPr>
              <w:rFonts w:asciiTheme="minorHAnsi" w:eastAsiaTheme="minorEastAsia" w:hAnsiTheme="minorHAnsi" w:cstheme="minorBidi"/>
              <w:noProof/>
              <w:sz w:val="22"/>
              <w:szCs w:val="22"/>
            </w:rPr>
          </w:pPr>
          <w:hyperlink w:anchor="_Toc48504601"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601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796E78BC" w14:textId="16C675AB" w:rsidR="004A1FCF" w:rsidRDefault="00C048F4" w:rsidP="009F1658">
          <w:pPr>
            <w:pStyle w:val="TOC1"/>
            <w:rPr>
              <w:rFonts w:asciiTheme="minorHAnsi" w:eastAsiaTheme="minorEastAsia" w:hAnsiTheme="minorHAnsi" w:cstheme="minorBidi"/>
              <w:noProof/>
              <w:sz w:val="22"/>
              <w:szCs w:val="22"/>
            </w:rPr>
          </w:pPr>
          <w:hyperlink w:anchor="_Toc48504602" w:history="1">
            <w:r w:rsidR="004A1FCF" w:rsidRPr="004D71E7">
              <w:rPr>
                <w:rStyle w:val="Hyperlink"/>
              </w:rPr>
              <w:t>Presentation Experience</w:t>
            </w:r>
            <w:r w:rsidR="004A1FCF">
              <w:rPr>
                <w:noProof/>
                <w:webHidden/>
              </w:rPr>
              <w:tab/>
            </w:r>
            <w:r w:rsidR="004A1FCF">
              <w:rPr>
                <w:noProof/>
                <w:webHidden/>
              </w:rPr>
              <w:fldChar w:fldCharType="begin"/>
            </w:r>
            <w:r w:rsidR="004A1FCF">
              <w:rPr>
                <w:noProof/>
                <w:webHidden/>
              </w:rPr>
              <w:instrText xml:space="preserve"> PAGEREF _Toc48504602 \h </w:instrText>
            </w:r>
            <w:r w:rsidR="004A1FCF">
              <w:rPr>
                <w:noProof/>
                <w:webHidden/>
              </w:rPr>
            </w:r>
            <w:r w:rsidR="004A1FCF">
              <w:rPr>
                <w:noProof/>
                <w:webHidden/>
              </w:rPr>
              <w:fldChar w:fldCharType="separate"/>
            </w:r>
            <w:r w:rsidR="004A1FCF">
              <w:rPr>
                <w:noProof/>
                <w:webHidden/>
              </w:rPr>
              <w:t>9</w:t>
            </w:r>
            <w:r w:rsidR="004A1FCF">
              <w:rPr>
                <w:noProof/>
                <w:webHidden/>
              </w:rPr>
              <w:fldChar w:fldCharType="end"/>
            </w:r>
          </w:hyperlink>
        </w:p>
        <w:p w14:paraId="1E1AB8AA" w14:textId="464EC915" w:rsidR="004A1FCF" w:rsidRDefault="00C048F4" w:rsidP="000F2AB8">
          <w:pPr>
            <w:pStyle w:val="TOC2"/>
            <w:rPr>
              <w:rFonts w:asciiTheme="minorHAnsi" w:eastAsiaTheme="minorEastAsia" w:hAnsiTheme="minorHAnsi" w:cstheme="minorBidi"/>
              <w:noProof/>
              <w:sz w:val="22"/>
              <w:szCs w:val="22"/>
            </w:rPr>
          </w:pPr>
          <w:hyperlink w:anchor="_Toc48504603" w:history="1">
            <w:r w:rsidR="004A1FCF" w:rsidRPr="004D71E7">
              <w:rPr>
                <w:rStyle w:val="Hyperlink"/>
              </w:rPr>
              <w:t>List of Presentations at Professional Conferences</w:t>
            </w:r>
            <w:r w:rsidR="004A1FCF">
              <w:rPr>
                <w:noProof/>
                <w:webHidden/>
              </w:rPr>
              <w:tab/>
            </w:r>
            <w:r w:rsidR="004A1FCF">
              <w:rPr>
                <w:noProof/>
                <w:webHidden/>
              </w:rPr>
              <w:fldChar w:fldCharType="begin"/>
            </w:r>
            <w:r w:rsidR="004A1FCF">
              <w:rPr>
                <w:noProof/>
                <w:webHidden/>
              </w:rPr>
              <w:instrText xml:space="preserve"> PAGEREF _Toc48504603 \h </w:instrText>
            </w:r>
            <w:r w:rsidR="004A1FCF">
              <w:rPr>
                <w:noProof/>
                <w:webHidden/>
              </w:rPr>
            </w:r>
            <w:r w:rsidR="004A1FCF">
              <w:rPr>
                <w:noProof/>
                <w:webHidden/>
              </w:rPr>
              <w:fldChar w:fldCharType="separate"/>
            </w:r>
            <w:r w:rsidR="004A1FCF">
              <w:rPr>
                <w:noProof/>
                <w:webHidden/>
              </w:rPr>
              <w:t>9</w:t>
            </w:r>
            <w:r w:rsidR="004A1FCF">
              <w:rPr>
                <w:noProof/>
                <w:webHidden/>
              </w:rPr>
              <w:fldChar w:fldCharType="end"/>
            </w:r>
          </w:hyperlink>
        </w:p>
        <w:p w14:paraId="022B08AF" w14:textId="4F9E50DC" w:rsidR="004A1FCF" w:rsidRDefault="00C048F4" w:rsidP="000F2AB8">
          <w:pPr>
            <w:pStyle w:val="TOC2"/>
            <w:rPr>
              <w:rFonts w:asciiTheme="minorHAnsi" w:eastAsiaTheme="minorEastAsia" w:hAnsiTheme="minorHAnsi" w:cstheme="minorBidi"/>
              <w:noProof/>
              <w:sz w:val="22"/>
              <w:szCs w:val="22"/>
            </w:rPr>
          </w:pPr>
          <w:hyperlink w:anchor="_Toc48504604" w:history="1">
            <w:r w:rsidR="004A1FCF" w:rsidRPr="004D71E7">
              <w:rPr>
                <w:rStyle w:val="Hyperlink"/>
              </w:rPr>
              <w:t>List of Presentations for Clients</w:t>
            </w:r>
            <w:r w:rsidR="004A1FCF">
              <w:rPr>
                <w:noProof/>
                <w:webHidden/>
              </w:rPr>
              <w:tab/>
            </w:r>
            <w:r w:rsidR="004A1FCF">
              <w:rPr>
                <w:noProof/>
                <w:webHidden/>
              </w:rPr>
              <w:fldChar w:fldCharType="begin"/>
            </w:r>
            <w:r w:rsidR="004A1FCF">
              <w:rPr>
                <w:noProof/>
                <w:webHidden/>
              </w:rPr>
              <w:instrText xml:space="preserve"> PAGEREF _Toc48504604 \h </w:instrText>
            </w:r>
            <w:r w:rsidR="004A1FCF">
              <w:rPr>
                <w:noProof/>
                <w:webHidden/>
              </w:rPr>
            </w:r>
            <w:r w:rsidR="004A1FCF">
              <w:rPr>
                <w:noProof/>
                <w:webHidden/>
              </w:rPr>
              <w:fldChar w:fldCharType="separate"/>
            </w:r>
            <w:r w:rsidR="004A1FCF">
              <w:rPr>
                <w:noProof/>
                <w:webHidden/>
              </w:rPr>
              <w:t>9</w:t>
            </w:r>
            <w:r w:rsidR="004A1FCF">
              <w:rPr>
                <w:noProof/>
                <w:webHidden/>
              </w:rPr>
              <w:fldChar w:fldCharType="end"/>
            </w:r>
          </w:hyperlink>
        </w:p>
        <w:p w14:paraId="47F8DA85" w14:textId="2C67340F" w:rsidR="004A1FCF" w:rsidRDefault="00C048F4" w:rsidP="000F2AB8">
          <w:pPr>
            <w:pStyle w:val="TOC2"/>
            <w:rPr>
              <w:rFonts w:asciiTheme="minorHAnsi" w:eastAsiaTheme="minorEastAsia" w:hAnsiTheme="minorHAnsi" w:cstheme="minorBidi"/>
              <w:noProof/>
              <w:sz w:val="22"/>
              <w:szCs w:val="22"/>
            </w:rPr>
          </w:pPr>
          <w:hyperlink w:anchor="_Toc48504605"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605 \h </w:instrText>
            </w:r>
            <w:r w:rsidR="004A1FCF">
              <w:rPr>
                <w:noProof/>
                <w:webHidden/>
              </w:rPr>
            </w:r>
            <w:r w:rsidR="004A1FCF">
              <w:rPr>
                <w:noProof/>
                <w:webHidden/>
              </w:rPr>
              <w:fldChar w:fldCharType="separate"/>
            </w:r>
            <w:r w:rsidR="004A1FCF">
              <w:rPr>
                <w:noProof/>
                <w:webHidden/>
              </w:rPr>
              <w:t>9</w:t>
            </w:r>
            <w:r w:rsidR="004A1FCF">
              <w:rPr>
                <w:noProof/>
                <w:webHidden/>
              </w:rPr>
              <w:fldChar w:fldCharType="end"/>
            </w:r>
          </w:hyperlink>
        </w:p>
        <w:p w14:paraId="30E3FBF5" w14:textId="5F1F4294" w:rsidR="004A1FCF" w:rsidRDefault="00C048F4" w:rsidP="009F1658">
          <w:pPr>
            <w:pStyle w:val="TOC1"/>
            <w:rPr>
              <w:rFonts w:asciiTheme="minorHAnsi" w:eastAsiaTheme="minorEastAsia" w:hAnsiTheme="minorHAnsi" w:cstheme="minorBidi"/>
              <w:noProof/>
              <w:sz w:val="22"/>
              <w:szCs w:val="22"/>
            </w:rPr>
          </w:pPr>
          <w:hyperlink w:anchor="_Toc48504606" w:history="1">
            <w:r w:rsidR="004A1FCF" w:rsidRPr="004D71E7">
              <w:rPr>
                <w:rStyle w:val="Hyperlink"/>
              </w:rPr>
              <w:t>Teaching or Supervisory Experience</w:t>
            </w:r>
            <w:r w:rsidR="004A1FCF">
              <w:rPr>
                <w:noProof/>
                <w:webHidden/>
              </w:rPr>
              <w:tab/>
            </w:r>
            <w:r w:rsidR="004A1FCF">
              <w:rPr>
                <w:noProof/>
                <w:webHidden/>
              </w:rPr>
              <w:fldChar w:fldCharType="begin"/>
            </w:r>
            <w:r w:rsidR="004A1FCF">
              <w:rPr>
                <w:noProof/>
                <w:webHidden/>
              </w:rPr>
              <w:instrText xml:space="preserve"> PAGEREF _Toc48504606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3545B61A" w14:textId="605181EA" w:rsidR="004A1FCF" w:rsidRDefault="00C048F4" w:rsidP="000F2AB8">
          <w:pPr>
            <w:pStyle w:val="TOC2"/>
            <w:rPr>
              <w:rFonts w:asciiTheme="minorHAnsi" w:eastAsiaTheme="minorEastAsia" w:hAnsiTheme="minorHAnsi" w:cstheme="minorBidi"/>
              <w:noProof/>
              <w:sz w:val="22"/>
              <w:szCs w:val="22"/>
            </w:rPr>
          </w:pPr>
          <w:hyperlink w:anchor="_Toc48504607" w:history="1">
            <w:r w:rsidR="004A1FCF" w:rsidRPr="004D71E7">
              <w:rPr>
                <w:rStyle w:val="Hyperlink"/>
              </w:rPr>
              <w:t>Teaching Experience</w:t>
            </w:r>
            <w:r w:rsidR="004A1FCF">
              <w:rPr>
                <w:noProof/>
                <w:webHidden/>
              </w:rPr>
              <w:tab/>
            </w:r>
            <w:r w:rsidR="004A1FCF">
              <w:rPr>
                <w:noProof/>
                <w:webHidden/>
              </w:rPr>
              <w:fldChar w:fldCharType="begin"/>
            </w:r>
            <w:r w:rsidR="004A1FCF">
              <w:rPr>
                <w:noProof/>
                <w:webHidden/>
              </w:rPr>
              <w:instrText xml:space="preserve"> PAGEREF _Toc48504607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4E67E3F4" w14:textId="7F4671AA" w:rsidR="004A1FCF" w:rsidRDefault="00C048F4" w:rsidP="000F2AB8">
          <w:pPr>
            <w:pStyle w:val="TOC2"/>
            <w:rPr>
              <w:rFonts w:asciiTheme="minorHAnsi" w:eastAsiaTheme="minorEastAsia" w:hAnsiTheme="minorHAnsi" w:cstheme="minorBidi"/>
              <w:noProof/>
              <w:sz w:val="22"/>
              <w:szCs w:val="22"/>
            </w:rPr>
          </w:pPr>
          <w:hyperlink w:anchor="_Toc48504608" w:history="1">
            <w:r w:rsidR="004A1FCF" w:rsidRPr="004D71E7">
              <w:rPr>
                <w:rStyle w:val="Hyperlink"/>
              </w:rPr>
              <w:t>Student Supervision</w:t>
            </w:r>
            <w:r w:rsidR="004A1FCF">
              <w:rPr>
                <w:noProof/>
                <w:webHidden/>
              </w:rPr>
              <w:tab/>
            </w:r>
            <w:r w:rsidR="004A1FCF">
              <w:rPr>
                <w:noProof/>
                <w:webHidden/>
              </w:rPr>
              <w:fldChar w:fldCharType="begin"/>
            </w:r>
            <w:r w:rsidR="004A1FCF">
              <w:rPr>
                <w:noProof/>
                <w:webHidden/>
              </w:rPr>
              <w:instrText xml:space="preserve"> PAGEREF _Toc48504608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02A0DFAF" w14:textId="6FB9D211" w:rsidR="004A1FCF" w:rsidRDefault="00C048F4" w:rsidP="000F2AB8">
          <w:pPr>
            <w:pStyle w:val="TOC2"/>
            <w:rPr>
              <w:rFonts w:asciiTheme="minorHAnsi" w:eastAsiaTheme="minorEastAsia" w:hAnsiTheme="minorHAnsi" w:cstheme="minorBidi"/>
              <w:noProof/>
              <w:sz w:val="22"/>
              <w:szCs w:val="22"/>
            </w:rPr>
          </w:pPr>
          <w:hyperlink w:anchor="_Toc48504609" w:history="1">
            <w:r w:rsidR="004A1FCF" w:rsidRPr="004D71E7">
              <w:rPr>
                <w:rStyle w:val="Hyperlink"/>
              </w:rPr>
              <w:t>Professional Workshops/Trainings</w:t>
            </w:r>
            <w:r w:rsidR="004A1FCF">
              <w:rPr>
                <w:noProof/>
                <w:webHidden/>
              </w:rPr>
              <w:tab/>
            </w:r>
            <w:r w:rsidR="004A1FCF">
              <w:rPr>
                <w:noProof/>
                <w:webHidden/>
              </w:rPr>
              <w:fldChar w:fldCharType="begin"/>
            </w:r>
            <w:r w:rsidR="004A1FCF">
              <w:rPr>
                <w:noProof/>
                <w:webHidden/>
              </w:rPr>
              <w:instrText xml:space="preserve"> PAGEREF _Toc48504609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70B20075" w14:textId="7D49956B" w:rsidR="004A1FCF" w:rsidRDefault="00C048F4" w:rsidP="000F2AB8">
          <w:pPr>
            <w:pStyle w:val="TOC2"/>
            <w:rPr>
              <w:rFonts w:asciiTheme="minorHAnsi" w:eastAsiaTheme="minorEastAsia" w:hAnsiTheme="minorHAnsi" w:cstheme="minorBidi"/>
              <w:noProof/>
              <w:sz w:val="22"/>
              <w:szCs w:val="22"/>
            </w:rPr>
          </w:pPr>
          <w:hyperlink w:anchor="_Toc48504610"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610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77C87812" w14:textId="2160224A" w:rsidR="004A1FCF" w:rsidRDefault="00C048F4" w:rsidP="009F1658">
          <w:pPr>
            <w:pStyle w:val="TOC1"/>
            <w:rPr>
              <w:rFonts w:asciiTheme="minorHAnsi" w:eastAsiaTheme="minorEastAsia" w:hAnsiTheme="minorHAnsi" w:cstheme="minorBidi"/>
              <w:noProof/>
              <w:sz w:val="22"/>
              <w:szCs w:val="22"/>
            </w:rPr>
          </w:pPr>
          <w:hyperlink w:anchor="_Toc48504611" w:history="1">
            <w:r w:rsidR="004A1FCF" w:rsidRPr="004D71E7">
              <w:rPr>
                <w:rStyle w:val="Hyperlink"/>
              </w:rPr>
              <w:t>Appendix A – Materials from Section A (Evaluation and Applied Research Experience)</w:t>
            </w:r>
            <w:r w:rsidR="004A1FCF">
              <w:rPr>
                <w:noProof/>
                <w:webHidden/>
              </w:rPr>
              <w:tab/>
            </w:r>
            <w:r w:rsidR="004A1FCF">
              <w:rPr>
                <w:noProof/>
                <w:webHidden/>
              </w:rPr>
              <w:fldChar w:fldCharType="begin"/>
            </w:r>
            <w:r w:rsidR="004A1FCF">
              <w:rPr>
                <w:noProof/>
                <w:webHidden/>
              </w:rPr>
              <w:instrText xml:space="preserve"> PAGEREF _Toc48504611 \h </w:instrText>
            </w:r>
            <w:r w:rsidR="004A1FCF">
              <w:rPr>
                <w:noProof/>
                <w:webHidden/>
              </w:rPr>
            </w:r>
            <w:r w:rsidR="004A1FCF">
              <w:rPr>
                <w:noProof/>
                <w:webHidden/>
              </w:rPr>
              <w:fldChar w:fldCharType="separate"/>
            </w:r>
            <w:r w:rsidR="004A1FCF">
              <w:rPr>
                <w:noProof/>
                <w:webHidden/>
              </w:rPr>
              <w:t>11</w:t>
            </w:r>
            <w:r w:rsidR="004A1FCF">
              <w:rPr>
                <w:noProof/>
                <w:webHidden/>
              </w:rPr>
              <w:fldChar w:fldCharType="end"/>
            </w:r>
          </w:hyperlink>
        </w:p>
        <w:p w14:paraId="60B34D23" w14:textId="2FE4B9D6" w:rsidR="004A1FCF" w:rsidRDefault="00C048F4" w:rsidP="009F1658">
          <w:pPr>
            <w:pStyle w:val="TOC1"/>
            <w:rPr>
              <w:rFonts w:asciiTheme="minorHAnsi" w:eastAsiaTheme="minorEastAsia" w:hAnsiTheme="minorHAnsi" w:cstheme="minorBidi"/>
              <w:noProof/>
              <w:sz w:val="22"/>
              <w:szCs w:val="22"/>
            </w:rPr>
          </w:pPr>
          <w:hyperlink w:anchor="_Toc48504612" w:history="1">
            <w:r w:rsidR="004A1FCF" w:rsidRPr="004D71E7">
              <w:rPr>
                <w:rStyle w:val="Hyperlink"/>
              </w:rPr>
              <w:t>Appendix B – Materials from Section B (Statistical Analysis Experience)</w:t>
            </w:r>
            <w:r w:rsidR="004A1FCF">
              <w:rPr>
                <w:noProof/>
                <w:webHidden/>
              </w:rPr>
              <w:tab/>
            </w:r>
            <w:r w:rsidR="004A1FCF">
              <w:rPr>
                <w:noProof/>
                <w:webHidden/>
              </w:rPr>
              <w:fldChar w:fldCharType="begin"/>
            </w:r>
            <w:r w:rsidR="004A1FCF">
              <w:rPr>
                <w:noProof/>
                <w:webHidden/>
              </w:rPr>
              <w:instrText xml:space="preserve"> PAGEREF _Toc48504612 \h </w:instrText>
            </w:r>
            <w:r w:rsidR="004A1FCF">
              <w:rPr>
                <w:noProof/>
                <w:webHidden/>
              </w:rPr>
            </w:r>
            <w:r w:rsidR="004A1FCF">
              <w:rPr>
                <w:noProof/>
                <w:webHidden/>
              </w:rPr>
              <w:fldChar w:fldCharType="separate"/>
            </w:r>
            <w:r w:rsidR="004A1FCF">
              <w:rPr>
                <w:noProof/>
                <w:webHidden/>
              </w:rPr>
              <w:t>12</w:t>
            </w:r>
            <w:r w:rsidR="004A1FCF">
              <w:rPr>
                <w:noProof/>
                <w:webHidden/>
              </w:rPr>
              <w:fldChar w:fldCharType="end"/>
            </w:r>
          </w:hyperlink>
        </w:p>
        <w:p w14:paraId="59A328A1" w14:textId="3D76E33B" w:rsidR="004A1FCF" w:rsidRDefault="00C048F4" w:rsidP="009F1658">
          <w:pPr>
            <w:pStyle w:val="TOC1"/>
            <w:rPr>
              <w:rFonts w:asciiTheme="minorHAnsi" w:eastAsiaTheme="minorEastAsia" w:hAnsiTheme="minorHAnsi" w:cstheme="minorBidi"/>
              <w:noProof/>
              <w:sz w:val="22"/>
              <w:szCs w:val="22"/>
            </w:rPr>
          </w:pPr>
          <w:hyperlink w:anchor="_Toc48504613" w:history="1">
            <w:r w:rsidR="004A1FCF" w:rsidRPr="004D71E7">
              <w:rPr>
                <w:rStyle w:val="Hyperlink"/>
              </w:rPr>
              <w:t>Appendix C – Materials from Section C (Measurement and Instrument Development Experience)</w:t>
            </w:r>
            <w:r w:rsidR="004A1FCF">
              <w:rPr>
                <w:noProof/>
                <w:webHidden/>
              </w:rPr>
              <w:tab/>
            </w:r>
            <w:r w:rsidR="004A1FCF">
              <w:rPr>
                <w:noProof/>
                <w:webHidden/>
              </w:rPr>
              <w:fldChar w:fldCharType="begin"/>
            </w:r>
            <w:r w:rsidR="004A1FCF">
              <w:rPr>
                <w:noProof/>
                <w:webHidden/>
              </w:rPr>
              <w:instrText xml:space="preserve"> PAGEREF _Toc48504613 \h </w:instrText>
            </w:r>
            <w:r w:rsidR="004A1FCF">
              <w:rPr>
                <w:noProof/>
                <w:webHidden/>
              </w:rPr>
            </w:r>
            <w:r w:rsidR="004A1FCF">
              <w:rPr>
                <w:noProof/>
                <w:webHidden/>
              </w:rPr>
              <w:fldChar w:fldCharType="separate"/>
            </w:r>
            <w:r w:rsidR="004A1FCF">
              <w:rPr>
                <w:noProof/>
                <w:webHidden/>
              </w:rPr>
              <w:t>13</w:t>
            </w:r>
            <w:r w:rsidR="004A1FCF">
              <w:rPr>
                <w:noProof/>
                <w:webHidden/>
              </w:rPr>
              <w:fldChar w:fldCharType="end"/>
            </w:r>
          </w:hyperlink>
        </w:p>
        <w:p w14:paraId="635A9E6C" w14:textId="0A44EF2C" w:rsidR="004A1FCF" w:rsidRDefault="00C048F4" w:rsidP="009F1658">
          <w:pPr>
            <w:pStyle w:val="TOC1"/>
            <w:rPr>
              <w:rFonts w:asciiTheme="minorHAnsi" w:eastAsiaTheme="minorEastAsia" w:hAnsiTheme="minorHAnsi" w:cstheme="minorBidi"/>
              <w:noProof/>
              <w:sz w:val="22"/>
              <w:szCs w:val="22"/>
            </w:rPr>
          </w:pPr>
          <w:hyperlink w:anchor="_Toc48504614" w:history="1">
            <w:r w:rsidR="004A1FCF" w:rsidRPr="004D71E7">
              <w:rPr>
                <w:rStyle w:val="Hyperlink"/>
              </w:rPr>
              <w:t>Appendix D – Materials from Section D (Scholarly Writing Experience)</w:t>
            </w:r>
            <w:r w:rsidR="004A1FCF">
              <w:rPr>
                <w:noProof/>
                <w:webHidden/>
              </w:rPr>
              <w:tab/>
            </w:r>
            <w:r w:rsidR="004A1FCF">
              <w:rPr>
                <w:noProof/>
                <w:webHidden/>
              </w:rPr>
              <w:fldChar w:fldCharType="begin"/>
            </w:r>
            <w:r w:rsidR="004A1FCF">
              <w:rPr>
                <w:noProof/>
                <w:webHidden/>
              </w:rPr>
              <w:instrText xml:space="preserve"> PAGEREF _Toc48504614 \h </w:instrText>
            </w:r>
            <w:r w:rsidR="004A1FCF">
              <w:rPr>
                <w:noProof/>
                <w:webHidden/>
              </w:rPr>
            </w:r>
            <w:r w:rsidR="004A1FCF">
              <w:rPr>
                <w:noProof/>
                <w:webHidden/>
              </w:rPr>
              <w:fldChar w:fldCharType="separate"/>
            </w:r>
            <w:r w:rsidR="004A1FCF">
              <w:rPr>
                <w:noProof/>
                <w:webHidden/>
              </w:rPr>
              <w:t>14</w:t>
            </w:r>
            <w:r w:rsidR="004A1FCF">
              <w:rPr>
                <w:noProof/>
                <w:webHidden/>
              </w:rPr>
              <w:fldChar w:fldCharType="end"/>
            </w:r>
          </w:hyperlink>
        </w:p>
        <w:p w14:paraId="267C91B1" w14:textId="15C24A4D" w:rsidR="004A1FCF" w:rsidRDefault="00C048F4" w:rsidP="009F1658">
          <w:pPr>
            <w:pStyle w:val="TOC1"/>
            <w:rPr>
              <w:rFonts w:asciiTheme="minorHAnsi" w:eastAsiaTheme="minorEastAsia" w:hAnsiTheme="minorHAnsi" w:cstheme="minorBidi"/>
              <w:noProof/>
              <w:sz w:val="22"/>
              <w:szCs w:val="22"/>
            </w:rPr>
          </w:pPr>
          <w:hyperlink w:anchor="_Toc48504615" w:history="1">
            <w:r w:rsidR="004A1FCF" w:rsidRPr="004D71E7">
              <w:rPr>
                <w:rStyle w:val="Hyperlink"/>
              </w:rPr>
              <w:t>Appendix E – Materials from Section E (Presentation Experience)</w:t>
            </w:r>
            <w:r w:rsidR="004A1FCF">
              <w:rPr>
                <w:noProof/>
                <w:webHidden/>
              </w:rPr>
              <w:tab/>
            </w:r>
            <w:r w:rsidR="004A1FCF">
              <w:rPr>
                <w:noProof/>
                <w:webHidden/>
              </w:rPr>
              <w:fldChar w:fldCharType="begin"/>
            </w:r>
            <w:r w:rsidR="004A1FCF">
              <w:rPr>
                <w:noProof/>
                <w:webHidden/>
              </w:rPr>
              <w:instrText xml:space="preserve"> PAGEREF _Toc48504615 \h </w:instrText>
            </w:r>
            <w:r w:rsidR="004A1FCF">
              <w:rPr>
                <w:noProof/>
                <w:webHidden/>
              </w:rPr>
            </w:r>
            <w:r w:rsidR="004A1FCF">
              <w:rPr>
                <w:noProof/>
                <w:webHidden/>
              </w:rPr>
              <w:fldChar w:fldCharType="separate"/>
            </w:r>
            <w:r w:rsidR="004A1FCF">
              <w:rPr>
                <w:noProof/>
                <w:webHidden/>
              </w:rPr>
              <w:t>15</w:t>
            </w:r>
            <w:r w:rsidR="004A1FCF">
              <w:rPr>
                <w:noProof/>
                <w:webHidden/>
              </w:rPr>
              <w:fldChar w:fldCharType="end"/>
            </w:r>
          </w:hyperlink>
        </w:p>
        <w:p w14:paraId="13EE01D4" w14:textId="6EE4083E" w:rsidR="004A1FCF" w:rsidRDefault="00C048F4" w:rsidP="009F1658">
          <w:pPr>
            <w:pStyle w:val="TOC1"/>
            <w:rPr>
              <w:rFonts w:asciiTheme="minorHAnsi" w:eastAsiaTheme="minorEastAsia" w:hAnsiTheme="minorHAnsi" w:cstheme="minorBidi"/>
              <w:noProof/>
              <w:sz w:val="22"/>
              <w:szCs w:val="22"/>
            </w:rPr>
          </w:pPr>
          <w:hyperlink w:anchor="_Toc48504616" w:history="1">
            <w:r w:rsidR="004A1FCF" w:rsidRPr="004D71E7">
              <w:rPr>
                <w:rStyle w:val="Hyperlink"/>
              </w:rPr>
              <w:t>Appendix F – Materials from Section F (Teaching or Supervisory/Training Experience)</w:t>
            </w:r>
            <w:r w:rsidR="004A1FCF">
              <w:rPr>
                <w:noProof/>
                <w:webHidden/>
              </w:rPr>
              <w:tab/>
            </w:r>
            <w:r w:rsidR="004A1FCF">
              <w:rPr>
                <w:noProof/>
                <w:webHidden/>
              </w:rPr>
              <w:fldChar w:fldCharType="begin"/>
            </w:r>
            <w:r w:rsidR="004A1FCF">
              <w:rPr>
                <w:noProof/>
                <w:webHidden/>
              </w:rPr>
              <w:instrText xml:space="preserve"> PAGEREF _Toc48504616 \h </w:instrText>
            </w:r>
            <w:r w:rsidR="004A1FCF">
              <w:rPr>
                <w:noProof/>
                <w:webHidden/>
              </w:rPr>
            </w:r>
            <w:r w:rsidR="004A1FCF">
              <w:rPr>
                <w:noProof/>
                <w:webHidden/>
              </w:rPr>
              <w:fldChar w:fldCharType="separate"/>
            </w:r>
            <w:r w:rsidR="004A1FCF">
              <w:rPr>
                <w:noProof/>
                <w:webHidden/>
              </w:rPr>
              <w:t>16</w:t>
            </w:r>
            <w:r w:rsidR="004A1FCF">
              <w:rPr>
                <w:noProof/>
                <w:webHidden/>
              </w:rPr>
              <w:fldChar w:fldCharType="end"/>
            </w:r>
          </w:hyperlink>
        </w:p>
        <w:p w14:paraId="2CC8E348" w14:textId="0E5C6ACB" w:rsidR="004A1FCF" w:rsidRDefault="00C048F4" w:rsidP="009F1658">
          <w:pPr>
            <w:pStyle w:val="TOC1"/>
            <w:rPr>
              <w:rFonts w:asciiTheme="minorHAnsi" w:eastAsiaTheme="minorEastAsia" w:hAnsiTheme="minorHAnsi" w:cstheme="minorBidi"/>
              <w:noProof/>
              <w:sz w:val="22"/>
              <w:szCs w:val="22"/>
            </w:rPr>
          </w:pPr>
          <w:hyperlink w:anchor="_Toc48504617" w:history="1">
            <w:r w:rsidR="004A1FCF" w:rsidRPr="004D71E7">
              <w:rPr>
                <w:rStyle w:val="Hyperlink"/>
              </w:rPr>
              <w:t>Appendix G – ESM Coursework and Matrix</w:t>
            </w:r>
            <w:r w:rsidR="004A1FCF">
              <w:rPr>
                <w:noProof/>
                <w:webHidden/>
              </w:rPr>
              <w:tab/>
            </w:r>
            <w:r w:rsidR="004A1FCF">
              <w:rPr>
                <w:noProof/>
                <w:webHidden/>
              </w:rPr>
              <w:fldChar w:fldCharType="begin"/>
            </w:r>
            <w:r w:rsidR="004A1FCF">
              <w:rPr>
                <w:noProof/>
                <w:webHidden/>
              </w:rPr>
              <w:instrText xml:space="preserve"> PAGEREF _Toc48504617 \h </w:instrText>
            </w:r>
            <w:r w:rsidR="004A1FCF">
              <w:rPr>
                <w:noProof/>
                <w:webHidden/>
              </w:rPr>
            </w:r>
            <w:r w:rsidR="004A1FCF">
              <w:rPr>
                <w:noProof/>
                <w:webHidden/>
              </w:rPr>
              <w:fldChar w:fldCharType="separate"/>
            </w:r>
            <w:r w:rsidR="004A1FCF">
              <w:rPr>
                <w:noProof/>
                <w:webHidden/>
              </w:rPr>
              <w:t>17</w:t>
            </w:r>
            <w:r w:rsidR="004A1FCF">
              <w:rPr>
                <w:noProof/>
                <w:webHidden/>
              </w:rPr>
              <w:fldChar w:fldCharType="end"/>
            </w:r>
          </w:hyperlink>
        </w:p>
        <w:p w14:paraId="31C3FCA7" w14:textId="4406918C" w:rsidR="004A1FCF" w:rsidRDefault="00C048F4" w:rsidP="000F2AB8">
          <w:pPr>
            <w:pStyle w:val="TOC2"/>
            <w:rPr>
              <w:rFonts w:asciiTheme="minorHAnsi" w:eastAsiaTheme="minorEastAsia" w:hAnsiTheme="minorHAnsi" w:cstheme="minorBidi"/>
              <w:noProof/>
              <w:sz w:val="22"/>
              <w:szCs w:val="22"/>
            </w:rPr>
          </w:pPr>
          <w:hyperlink w:anchor="_Toc48504618" w:history="1">
            <w:r w:rsidR="004A1FCF" w:rsidRPr="004D71E7">
              <w:rPr>
                <w:rStyle w:val="Hyperlink"/>
              </w:rPr>
              <w:t>Final Plan of Study</w:t>
            </w:r>
            <w:r w:rsidR="004A1FCF">
              <w:rPr>
                <w:noProof/>
                <w:webHidden/>
              </w:rPr>
              <w:tab/>
            </w:r>
            <w:r w:rsidR="004A1FCF">
              <w:rPr>
                <w:noProof/>
                <w:webHidden/>
              </w:rPr>
              <w:fldChar w:fldCharType="begin"/>
            </w:r>
            <w:r w:rsidR="004A1FCF">
              <w:rPr>
                <w:noProof/>
                <w:webHidden/>
              </w:rPr>
              <w:instrText xml:space="preserve"> PAGEREF _Toc48504618 \h </w:instrText>
            </w:r>
            <w:r w:rsidR="004A1FCF">
              <w:rPr>
                <w:noProof/>
                <w:webHidden/>
              </w:rPr>
            </w:r>
            <w:r w:rsidR="004A1FCF">
              <w:rPr>
                <w:noProof/>
                <w:webHidden/>
              </w:rPr>
              <w:fldChar w:fldCharType="separate"/>
            </w:r>
            <w:r w:rsidR="004A1FCF">
              <w:rPr>
                <w:noProof/>
                <w:webHidden/>
              </w:rPr>
              <w:t>17</w:t>
            </w:r>
            <w:r w:rsidR="004A1FCF">
              <w:rPr>
                <w:noProof/>
                <w:webHidden/>
              </w:rPr>
              <w:fldChar w:fldCharType="end"/>
            </w:r>
          </w:hyperlink>
        </w:p>
        <w:p w14:paraId="46C04EAF" w14:textId="6978E99F" w:rsidR="004A1FCF" w:rsidRDefault="00C048F4" w:rsidP="000F2AB8">
          <w:pPr>
            <w:pStyle w:val="TOC2"/>
            <w:rPr>
              <w:rFonts w:asciiTheme="minorHAnsi" w:eastAsiaTheme="minorEastAsia" w:hAnsiTheme="minorHAnsi" w:cstheme="minorBidi"/>
              <w:noProof/>
              <w:sz w:val="22"/>
              <w:szCs w:val="22"/>
            </w:rPr>
          </w:pPr>
          <w:hyperlink w:anchor="_Toc48504619" w:history="1">
            <w:r w:rsidR="004A1FCF" w:rsidRPr="004D71E7">
              <w:rPr>
                <w:rStyle w:val="Hyperlink"/>
              </w:rPr>
              <w:t>ESM Program Matrix</w:t>
            </w:r>
            <w:r w:rsidR="004A1FCF">
              <w:rPr>
                <w:noProof/>
                <w:webHidden/>
              </w:rPr>
              <w:tab/>
            </w:r>
            <w:r w:rsidR="004A1FCF">
              <w:rPr>
                <w:noProof/>
                <w:webHidden/>
              </w:rPr>
              <w:fldChar w:fldCharType="begin"/>
            </w:r>
            <w:r w:rsidR="004A1FCF">
              <w:rPr>
                <w:noProof/>
                <w:webHidden/>
              </w:rPr>
              <w:instrText xml:space="preserve"> PAGEREF _Toc48504619 \h </w:instrText>
            </w:r>
            <w:r w:rsidR="004A1FCF">
              <w:rPr>
                <w:noProof/>
                <w:webHidden/>
              </w:rPr>
            </w:r>
            <w:r w:rsidR="004A1FCF">
              <w:rPr>
                <w:noProof/>
                <w:webHidden/>
              </w:rPr>
              <w:fldChar w:fldCharType="separate"/>
            </w:r>
            <w:r w:rsidR="004A1FCF">
              <w:rPr>
                <w:noProof/>
                <w:webHidden/>
              </w:rPr>
              <w:t>17</w:t>
            </w:r>
            <w:r w:rsidR="004A1FCF">
              <w:rPr>
                <w:noProof/>
                <w:webHidden/>
              </w:rPr>
              <w:fldChar w:fldCharType="end"/>
            </w:r>
          </w:hyperlink>
        </w:p>
        <w:p w14:paraId="5A977C5E" w14:textId="68EFB0AE" w:rsidR="004A1FCF" w:rsidRDefault="00C048F4" w:rsidP="009F1658">
          <w:pPr>
            <w:pStyle w:val="TOC1"/>
            <w:rPr>
              <w:rFonts w:asciiTheme="minorHAnsi" w:eastAsiaTheme="minorEastAsia" w:hAnsiTheme="minorHAnsi" w:cstheme="minorBidi"/>
              <w:noProof/>
              <w:sz w:val="22"/>
              <w:szCs w:val="22"/>
            </w:rPr>
          </w:pPr>
          <w:hyperlink w:anchor="_Toc48504620" w:history="1">
            <w:r w:rsidR="004A1FCF" w:rsidRPr="004D71E7">
              <w:rPr>
                <w:rStyle w:val="Hyperlink"/>
              </w:rPr>
              <w:t>Appendix H– Scholarly Writing Sample</w:t>
            </w:r>
            <w:r w:rsidR="004A1FCF">
              <w:rPr>
                <w:noProof/>
                <w:webHidden/>
              </w:rPr>
              <w:tab/>
            </w:r>
            <w:r w:rsidR="004A1FCF">
              <w:rPr>
                <w:noProof/>
                <w:webHidden/>
              </w:rPr>
              <w:fldChar w:fldCharType="begin"/>
            </w:r>
            <w:r w:rsidR="004A1FCF">
              <w:rPr>
                <w:noProof/>
                <w:webHidden/>
              </w:rPr>
              <w:instrText xml:space="preserve"> PAGEREF _Toc48504620 \h </w:instrText>
            </w:r>
            <w:r w:rsidR="004A1FCF">
              <w:rPr>
                <w:noProof/>
                <w:webHidden/>
              </w:rPr>
            </w:r>
            <w:r w:rsidR="004A1FCF">
              <w:rPr>
                <w:noProof/>
                <w:webHidden/>
              </w:rPr>
              <w:fldChar w:fldCharType="separate"/>
            </w:r>
            <w:r w:rsidR="004A1FCF">
              <w:rPr>
                <w:noProof/>
                <w:webHidden/>
              </w:rPr>
              <w:t>18</w:t>
            </w:r>
            <w:r w:rsidR="004A1FCF">
              <w:rPr>
                <w:noProof/>
                <w:webHidden/>
              </w:rPr>
              <w:fldChar w:fldCharType="end"/>
            </w:r>
          </w:hyperlink>
        </w:p>
        <w:p w14:paraId="008B1877" w14:textId="0568589A" w:rsidR="004A1FCF" w:rsidRDefault="00C048F4" w:rsidP="009F1658">
          <w:pPr>
            <w:pStyle w:val="TOC1"/>
            <w:rPr>
              <w:rFonts w:asciiTheme="minorHAnsi" w:eastAsiaTheme="minorEastAsia" w:hAnsiTheme="minorHAnsi" w:cstheme="minorBidi"/>
              <w:noProof/>
              <w:sz w:val="22"/>
              <w:szCs w:val="22"/>
            </w:rPr>
          </w:pPr>
          <w:hyperlink w:anchor="_Toc48504621" w:history="1">
            <w:r w:rsidR="004A1FCF" w:rsidRPr="004D71E7">
              <w:rPr>
                <w:rStyle w:val="Hyperlink"/>
              </w:rPr>
              <w:t>Appendix I– Brief Curriculum Vita</w:t>
            </w:r>
            <w:r w:rsidR="004A1FCF">
              <w:rPr>
                <w:noProof/>
                <w:webHidden/>
              </w:rPr>
              <w:tab/>
            </w:r>
            <w:r w:rsidR="004A1FCF">
              <w:rPr>
                <w:noProof/>
                <w:webHidden/>
              </w:rPr>
              <w:fldChar w:fldCharType="begin"/>
            </w:r>
            <w:r w:rsidR="004A1FCF">
              <w:rPr>
                <w:noProof/>
                <w:webHidden/>
              </w:rPr>
              <w:instrText xml:space="preserve"> PAGEREF _Toc48504621 \h </w:instrText>
            </w:r>
            <w:r w:rsidR="004A1FCF">
              <w:rPr>
                <w:noProof/>
                <w:webHidden/>
              </w:rPr>
            </w:r>
            <w:r w:rsidR="004A1FCF">
              <w:rPr>
                <w:noProof/>
                <w:webHidden/>
              </w:rPr>
              <w:fldChar w:fldCharType="separate"/>
            </w:r>
            <w:r w:rsidR="004A1FCF">
              <w:rPr>
                <w:noProof/>
                <w:webHidden/>
              </w:rPr>
              <w:t>19</w:t>
            </w:r>
            <w:r w:rsidR="004A1FCF">
              <w:rPr>
                <w:noProof/>
                <w:webHidden/>
              </w:rPr>
              <w:fldChar w:fldCharType="end"/>
            </w:r>
          </w:hyperlink>
        </w:p>
        <w:p w14:paraId="7BE00551" w14:textId="7336396F" w:rsidR="00611DC4" w:rsidRPr="002B438F" w:rsidRDefault="006B46E2" w:rsidP="00D541B8">
          <w:r w:rsidRPr="002B438F">
            <w:fldChar w:fldCharType="end"/>
          </w:r>
        </w:p>
      </w:sdtContent>
    </w:sdt>
    <w:p w14:paraId="5C38DC5A" w14:textId="77777777" w:rsidR="00611DC4" w:rsidRPr="002B438F" w:rsidRDefault="006B46E2" w:rsidP="00D541B8">
      <w:pPr>
        <w:pStyle w:val="Heading1"/>
      </w:pPr>
      <w:bookmarkStart w:id="0" w:name="letter-of-introduction"/>
      <w:bookmarkStart w:id="1" w:name="_Toc48504585"/>
      <w:r w:rsidRPr="002B438F">
        <w:lastRenderedPageBreak/>
        <w:t>Letter of Introduction</w:t>
      </w:r>
      <w:bookmarkEnd w:id="0"/>
      <w:bookmarkEnd w:id="1"/>
    </w:p>
    <w:p w14:paraId="0C6A4024" w14:textId="77777777" w:rsidR="00611DC4" w:rsidRDefault="006B46E2" w:rsidP="00D541B8">
      <w:pPr>
        <w:pStyle w:val="FirstParagraph"/>
      </w:pPr>
      <w:r w:rsidRPr="002B438F">
        <w:t xml:space="preserve">The first section of the portfolio is designed for the student to present their qualifications and introduce the structure of the portfolio. This may include, but is not limited to, providing information on degrees, areas of specialization in evaluation, statistics, and/or measurement, specific skills sets that you have mastered, areas of research interest and experience, courses completed (do not list courses – that information is included elsewhere), additional training, and accomplishments (e.g., professional presentations, service activities, and memberships). This should be written </w:t>
      </w:r>
      <w:proofErr w:type="gramStart"/>
      <w:r w:rsidRPr="002B438F">
        <w:t>similar to</w:t>
      </w:r>
      <w:proofErr w:type="gramEnd"/>
      <w:r w:rsidRPr="002B438F">
        <w:t xml:space="preserve"> a job cover letter. It is limited to 2 pages.</w:t>
      </w:r>
    </w:p>
    <w:p w14:paraId="032B52E4" w14:textId="77777777" w:rsidR="00D541B8" w:rsidRDefault="00217C48" w:rsidP="00D541B8">
      <w:pPr>
        <w:pStyle w:val="BodyText"/>
      </w:pPr>
      <w:bookmarkStart w:id="2" w:name="X77e4f2d9a4efcb577c277c4f4b6916ba7de7788"/>
      <w:r w:rsidRPr="00217C48">
        <w:t xml:space="preserve">list courses – that information is included elsewhere), additional training, and accomplishments (e.g., professional presentations, service activities, and memberships). This should be written similar </w:t>
      </w:r>
    </w:p>
    <w:p w14:paraId="10CBB2F1" w14:textId="70AB8F9F" w:rsidR="002B438F" w:rsidRPr="00D541B8" w:rsidRDefault="00D541B8" w:rsidP="00D541B8">
      <w:proofErr w:type="spellStart"/>
      <w:r w:rsidRPr="00D541B8">
        <w:t>asasasa</w:t>
      </w:r>
      <w:proofErr w:type="spellEnd"/>
      <w:r w:rsidR="002B438F" w:rsidRPr="00D541B8">
        <w:br w:type="page"/>
      </w:r>
    </w:p>
    <w:p w14:paraId="719C89C9" w14:textId="77777777" w:rsidR="00611DC4" w:rsidRPr="002B438F" w:rsidRDefault="006B46E2" w:rsidP="00D541B8">
      <w:pPr>
        <w:pStyle w:val="Heading1"/>
      </w:pPr>
      <w:bookmarkStart w:id="3" w:name="_Toc48504586"/>
      <w:r w:rsidRPr="002B438F">
        <w:lastRenderedPageBreak/>
        <w:t>Evaluation and Applied Research Experience</w:t>
      </w:r>
      <w:bookmarkEnd w:id="2"/>
      <w:bookmarkEnd w:id="3"/>
    </w:p>
    <w:p w14:paraId="1D5ED3BD" w14:textId="77777777" w:rsidR="00611DC4" w:rsidRDefault="006B46E2" w:rsidP="00D541B8">
      <w:pPr>
        <w:pStyle w:val="Heading2"/>
      </w:pPr>
      <w:bookmarkStart w:id="4" w:name="Xf14e758dfb4385e7d4f5e2d759aea9d121d2b8d"/>
      <w:bookmarkStart w:id="5" w:name="_Toc48504587"/>
      <w:r w:rsidRPr="002B438F">
        <w:t>List of Evaluation and Applied Research Projects</w:t>
      </w:r>
      <w:bookmarkEnd w:id="4"/>
      <w:bookmarkEnd w:id="5"/>
    </w:p>
    <w:p w14:paraId="59EDCCE7" w14:textId="7E6FEFF6" w:rsidR="002B438F" w:rsidRDefault="002B438F" w:rsidP="00D541B8">
      <w:pPr>
        <w:pStyle w:val="Heading3"/>
      </w:pPr>
      <w:bookmarkStart w:id="6" w:name="_Toc48504588"/>
      <w:r w:rsidRPr="002B438F">
        <w:t>Level Three</w:t>
      </w:r>
      <w:bookmarkEnd w:id="6"/>
    </w:p>
    <w:p w14:paraId="2755BD76" w14:textId="0B0786A9" w:rsidR="003F1FA5" w:rsidRPr="003F1FA5" w:rsidRDefault="003F1FA5" w:rsidP="003F1FA5">
      <w:pPr>
        <w:pStyle w:val="Heading4"/>
      </w:pPr>
      <w:r w:rsidRPr="003F1FA5">
        <w:t>Level Four</w:t>
      </w:r>
    </w:p>
    <w:p w14:paraId="12DAB28E" w14:textId="77777777" w:rsidR="00611DC4" w:rsidRPr="002B438F" w:rsidRDefault="006B46E2" w:rsidP="00D541B8">
      <w:pPr>
        <w:pStyle w:val="Heading2"/>
      </w:pPr>
      <w:bookmarkStart w:id="7" w:name="X30137f4e4e8e767b1b0b5e09c4f03e999b3498b"/>
      <w:bookmarkStart w:id="8" w:name="_Toc48504589"/>
      <w:r w:rsidRPr="002B438F">
        <w:t>Description and Reflection of Experiences</w:t>
      </w:r>
      <w:bookmarkEnd w:id="7"/>
      <w:bookmarkEnd w:id="8"/>
    </w:p>
    <w:p w14:paraId="6B00B5FE" w14:textId="77777777" w:rsidR="00611DC4" w:rsidRPr="002B438F" w:rsidRDefault="006B46E2" w:rsidP="00D541B8">
      <w:pPr>
        <w:pStyle w:val="Heading2"/>
      </w:pPr>
      <w:bookmarkStart w:id="9" w:name="X58ac266af79dbfc6c2833a3412f6c84566af946"/>
      <w:bookmarkStart w:id="10" w:name="_Toc48504590"/>
      <w:r w:rsidRPr="002B438F">
        <w:t>Example Evaluation/Applied Research Proposals and Logic Models</w:t>
      </w:r>
      <w:bookmarkEnd w:id="9"/>
      <w:bookmarkEnd w:id="10"/>
    </w:p>
    <w:p w14:paraId="1552CB42" w14:textId="77777777" w:rsidR="00611DC4" w:rsidRPr="002B438F" w:rsidRDefault="006B46E2" w:rsidP="00D541B8">
      <w:pPr>
        <w:pStyle w:val="Heading1"/>
      </w:pPr>
      <w:bookmarkStart w:id="11" w:name="statistical-analysis-experience"/>
      <w:bookmarkStart w:id="12" w:name="_Toc48504591"/>
      <w:r w:rsidRPr="002B438F">
        <w:lastRenderedPageBreak/>
        <w:t>Statistical Analysis Experience</w:t>
      </w:r>
      <w:bookmarkEnd w:id="11"/>
      <w:bookmarkEnd w:id="12"/>
    </w:p>
    <w:p w14:paraId="244C71BA" w14:textId="77777777" w:rsidR="00611DC4" w:rsidRPr="002B438F" w:rsidRDefault="006B46E2" w:rsidP="00D541B8">
      <w:pPr>
        <w:pStyle w:val="Heading2"/>
      </w:pPr>
      <w:bookmarkStart w:id="13" w:name="list-of-statistical-analysis-experiences"/>
      <w:bookmarkStart w:id="14" w:name="_Toc48504592"/>
      <w:r w:rsidRPr="002B438F">
        <w:t>List of Statistical Analysis Experiences</w:t>
      </w:r>
      <w:bookmarkEnd w:id="13"/>
      <w:bookmarkEnd w:id="14"/>
    </w:p>
    <w:p w14:paraId="23B3C2BD" w14:textId="4C4CDC9D" w:rsidR="00611DC4" w:rsidRDefault="006B46E2" w:rsidP="00D541B8">
      <w:pPr>
        <w:pStyle w:val="Heading2"/>
      </w:pPr>
      <w:bookmarkStart w:id="15" w:name="X2268dd68303157a34ca08412fc03ae8351bdd9a"/>
      <w:bookmarkStart w:id="16" w:name="_Toc48504593"/>
      <w:r w:rsidRPr="002B438F">
        <w:t>Description and Reflection of Experiences</w:t>
      </w:r>
      <w:bookmarkEnd w:id="15"/>
      <w:bookmarkEnd w:id="16"/>
    </w:p>
    <w:p w14:paraId="24D172A1" w14:textId="4C411734" w:rsidR="00F44806" w:rsidRPr="00F44806" w:rsidRDefault="00F44806" w:rsidP="00F44806">
      <w:pPr>
        <w:pStyle w:val="plot"/>
        <w:framePr w:wrap="around"/>
      </w:pPr>
      <w:r>
        <w:drawing>
          <wp:inline distT="0" distB="0" distL="0" distR="0" wp14:anchorId="3BA0617A" wp14:editId="54611D7D">
            <wp:extent cx="5943600" cy="4245610"/>
            <wp:effectExtent l="0" t="0" r="0" b="2540"/>
            <wp:docPr id="1" name="Picture 1" descr="Create Elegant Data Visualisations Using the Grammar of Graphics • ggplo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e Elegant Data Visualisations Using the Grammar of Graphics • ggplot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242A227" w14:textId="77777777" w:rsidR="00611DC4" w:rsidRPr="002B438F" w:rsidRDefault="006B46E2" w:rsidP="00D541B8">
      <w:pPr>
        <w:pStyle w:val="Heading1"/>
      </w:pPr>
      <w:bookmarkStart w:id="17" w:name="Xb0cd96683ec653dea9e04da649f11bd1399fd3f"/>
      <w:bookmarkStart w:id="18" w:name="_Toc48504594"/>
      <w:r w:rsidRPr="002B438F">
        <w:lastRenderedPageBreak/>
        <w:t>Measurement and Instrument Development Experiences</w:t>
      </w:r>
      <w:bookmarkEnd w:id="17"/>
      <w:bookmarkEnd w:id="18"/>
    </w:p>
    <w:p w14:paraId="115395AD" w14:textId="77777777" w:rsidR="00611DC4" w:rsidRPr="002B438F" w:rsidRDefault="006B46E2" w:rsidP="00D541B8">
      <w:pPr>
        <w:pStyle w:val="Heading2"/>
      </w:pPr>
      <w:bookmarkStart w:id="19" w:name="list-of-measurement-toolsprotocols"/>
      <w:bookmarkStart w:id="20" w:name="_Toc48504595"/>
      <w:r w:rsidRPr="002B438F">
        <w:t>List of Measurement Tools/Protocols</w:t>
      </w:r>
      <w:bookmarkEnd w:id="19"/>
      <w:bookmarkEnd w:id="20"/>
    </w:p>
    <w:p w14:paraId="4EA1C9B7" w14:textId="77777777" w:rsidR="00611DC4" w:rsidRPr="002B438F" w:rsidRDefault="006B46E2" w:rsidP="00D541B8">
      <w:pPr>
        <w:pStyle w:val="Heading2"/>
      </w:pPr>
      <w:bookmarkStart w:id="21" w:name="Xdf8f1a015d3bbec92ca8974e1a35d734ad2b36d"/>
      <w:bookmarkStart w:id="22" w:name="_Toc48504596"/>
      <w:r w:rsidRPr="002B438F">
        <w:t>Description and Reflection of Experiences</w:t>
      </w:r>
      <w:bookmarkEnd w:id="21"/>
      <w:bookmarkEnd w:id="22"/>
    </w:p>
    <w:p w14:paraId="2FC45057" w14:textId="77777777" w:rsidR="00611DC4" w:rsidRPr="002B438F" w:rsidRDefault="006B46E2" w:rsidP="00D541B8">
      <w:pPr>
        <w:pStyle w:val="Heading1"/>
      </w:pPr>
      <w:bookmarkStart w:id="23" w:name="scholarly-writing-experience"/>
      <w:bookmarkStart w:id="24" w:name="_Toc48504597"/>
      <w:r w:rsidRPr="002B438F">
        <w:lastRenderedPageBreak/>
        <w:t>Scholarly Writing Experience</w:t>
      </w:r>
      <w:bookmarkEnd w:id="23"/>
      <w:bookmarkEnd w:id="24"/>
    </w:p>
    <w:p w14:paraId="194AF1CC" w14:textId="77777777" w:rsidR="00611DC4" w:rsidRPr="002B438F" w:rsidRDefault="006B46E2" w:rsidP="00D541B8">
      <w:pPr>
        <w:pStyle w:val="Heading2"/>
      </w:pPr>
      <w:bookmarkStart w:id="25" w:name="X09e65ac8eafdc94c095043663e949433c86a551"/>
      <w:bookmarkStart w:id="26" w:name="_Toc48504598"/>
      <w:r w:rsidRPr="002B438F">
        <w:t>List of Evaluation/Assessment/Technical Reports</w:t>
      </w:r>
      <w:bookmarkEnd w:id="25"/>
      <w:bookmarkEnd w:id="26"/>
    </w:p>
    <w:p w14:paraId="6B2AF0EE" w14:textId="77777777" w:rsidR="00611DC4" w:rsidRPr="002B438F" w:rsidRDefault="006B46E2" w:rsidP="00D541B8">
      <w:pPr>
        <w:pStyle w:val="Heading2"/>
      </w:pPr>
      <w:bookmarkStart w:id="27" w:name="list-of-research-papers"/>
      <w:bookmarkStart w:id="28" w:name="_Toc48504599"/>
      <w:r w:rsidRPr="002B438F">
        <w:t>List of Research Papers</w:t>
      </w:r>
      <w:bookmarkEnd w:id="27"/>
      <w:bookmarkEnd w:id="28"/>
    </w:p>
    <w:p w14:paraId="6969C1C9" w14:textId="77777777" w:rsidR="00611DC4" w:rsidRPr="002B438F" w:rsidRDefault="006B46E2" w:rsidP="00D541B8">
      <w:pPr>
        <w:pStyle w:val="Heading2"/>
      </w:pPr>
      <w:bookmarkStart w:id="29" w:name="list-of-publications"/>
      <w:bookmarkStart w:id="30" w:name="_Toc48504600"/>
      <w:r w:rsidRPr="002B438F">
        <w:t>List of Publications</w:t>
      </w:r>
      <w:bookmarkEnd w:id="29"/>
      <w:bookmarkEnd w:id="30"/>
    </w:p>
    <w:p w14:paraId="193C2872" w14:textId="77777777" w:rsidR="00611DC4" w:rsidRPr="002B438F" w:rsidRDefault="006B46E2" w:rsidP="00D541B8">
      <w:pPr>
        <w:pStyle w:val="Heading2"/>
      </w:pPr>
      <w:bookmarkStart w:id="31" w:name="X3714a55841bb4c510fa5b1121be7e8ab8218f52"/>
      <w:bookmarkStart w:id="32" w:name="_Toc48504601"/>
      <w:r w:rsidRPr="002B438F">
        <w:t>Description and Reflection of Experiences</w:t>
      </w:r>
      <w:bookmarkEnd w:id="31"/>
      <w:bookmarkEnd w:id="32"/>
    </w:p>
    <w:p w14:paraId="33E84A86" w14:textId="77777777" w:rsidR="00611DC4" w:rsidRPr="002B438F" w:rsidRDefault="006B46E2" w:rsidP="00D541B8">
      <w:pPr>
        <w:pStyle w:val="Heading1"/>
      </w:pPr>
      <w:bookmarkStart w:id="33" w:name="presentation-experience"/>
      <w:bookmarkStart w:id="34" w:name="_Toc48504602"/>
      <w:r w:rsidRPr="002B438F">
        <w:lastRenderedPageBreak/>
        <w:t>Presentation Experience</w:t>
      </w:r>
      <w:bookmarkEnd w:id="33"/>
      <w:bookmarkEnd w:id="34"/>
    </w:p>
    <w:p w14:paraId="717FB77D" w14:textId="77777777" w:rsidR="00611DC4" w:rsidRPr="002B438F" w:rsidRDefault="006B46E2" w:rsidP="00D541B8">
      <w:pPr>
        <w:pStyle w:val="Heading2"/>
      </w:pPr>
      <w:bookmarkStart w:id="35" w:name="Xed56e457042dcacc0cbfde998b112127499772e"/>
      <w:bookmarkStart w:id="36" w:name="_Toc48504603"/>
      <w:r w:rsidRPr="002B438F">
        <w:t>List of Presentations at Professional Conferences</w:t>
      </w:r>
      <w:bookmarkEnd w:id="35"/>
      <w:bookmarkEnd w:id="36"/>
    </w:p>
    <w:p w14:paraId="4BAF3B2F" w14:textId="77777777" w:rsidR="00611DC4" w:rsidRPr="002B438F" w:rsidRDefault="006B46E2" w:rsidP="00D541B8">
      <w:pPr>
        <w:pStyle w:val="Heading2"/>
      </w:pPr>
      <w:bookmarkStart w:id="37" w:name="list-of-presentations-for-clients"/>
      <w:bookmarkStart w:id="38" w:name="_Toc48504604"/>
      <w:r w:rsidRPr="002B438F">
        <w:t>List of Presentations for Clients</w:t>
      </w:r>
      <w:bookmarkEnd w:id="37"/>
      <w:bookmarkEnd w:id="38"/>
    </w:p>
    <w:p w14:paraId="1C7E4ED2" w14:textId="77777777" w:rsidR="00611DC4" w:rsidRPr="002B438F" w:rsidRDefault="006B46E2" w:rsidP="00D541B8">
      <w:pPr>
        <w:pStyle w:val="Heading2"/>
      </w:pPr>
      <w:bookmarkStart w:id="39" w:name="Xb1a08789cdf1b721fd16af56a5f9d31da1aa044"/>
      <w:bookmarkStart w:id="40" w:name="_Toc48504605"/>
      <w:r w:rsidRPr="002B438F">
        <w:t>Description and Reflection of Experiences</w:t>
      </w:r>
      <w:bookmarkEnd w:id="39"/>
      <w:bookmarkEnd w:id="40"/>
    </w:p>
    <w:p w14:paraId="34A2927A" w14:textId="77777777" w:rsidR="00611DC4" w:rsidRPr="002B438F" w:rsidRDefault="006B46E2" w:rsidP="00D541B8">
      <w:pPr>
        <w:pStyle w:val="Heading1"/>
      </w:pPr>
      <w:bookmarkStart w:id="41" w:name="teaching-or-supervisory-experience"/>
      <w:bookmarkStart w:id="42" w:name="_Toc48504606"/>
      <w:r w:rsidRPr="002B438F">
        <w:lastRenderedPageBreak/>
        <w:t>Teaching or Supervisory Experience</w:t>
      </w:r>
      <w:bookmarkEnd w:id="41"/>
      <w:bookmarkEnd w:id="42"/>
    </w:p>
    <w:p w14:paraId="5BDA1109" w14:textId="77777777" w:rsidR="00611DC4" w:rsidRPr="002B438F" w:rsidRDefault="006B46E2" w:rsidP="00D541B8">
      <w:pPr>
        <w:pStyle w:val="Heading2"/>
      </w:pPr>
      <w:bookmarkStart w:id="43" w:name="teaching-experience"/>
      <w:bookmarkStart w:id="44" w:name="_Toc48504607"/>
      <w:r w:rsidRPr="002B438F">
        <w:t>Teaching Experience</w:t>
      </w:r>
      <w:bookmarkEnd w:id="43"/>
      <w:bookmarkEnd w:id="44"/>
    </w:p>
    <w:p w14:paraId="57CC6162" w14:textId="77777777" w:rsidR="00611DC4" w:rsidRPr="002B438F" w:rsidRDefault="006B46E2" w:rsidP="00D541B8">
      <w:pPr>
        <w:pStyle w:val="Heading2"/>
      </w:pPr>
      <w:bookmarkStart w:id="45" w:name="student-supervision"/>
      <w:bookmarkStart w:id="46" w:name="_Toc48504608"/>
      <w:r w:rsidRPr="002B438F">
        <w:t>Student Supervision</w:t>
      </w:r>
      <w:bookmarkEnd w:id="45"/>
      <w:bookmarkEnd w:id="46"/>
    </w:p>
    <w:p w14:paraId="56C0C1A5" w14:textId="77777777" w:rsidR="00611DC4" w:rsidRPr="002B438F" w:rsidRDefault="006B46E2" w:rsidP="00D541B8">
      <w:pPr>
        <w:pStyle w:val="Heading2"/>
      </w:pPr>
      <w:bookmarkStart w:id="47" w:name="professional-workshopstrainings"/>
      <w:bookmarkStart w:id="48" w:name="_Toc48504609"/>
      <w:r w:rsidRPr="002B438F">
        <w:t>Professional Workshops/Trainings</w:t>
      </w:r>
      <w:bookmarkEnd w:id="47"/>
      <w:bookmarkEnd w:id="48"/>
    </w:p>
    <w:p w14:paraId="3BD1B700" w14:textId="77777777" w:rsidR="00611DC4" w:rsidRPr="002B438F" w:rsidRDefault="006B46E2" w:rsidP="00D541B8">
      <w:pPr>
        <w:pStyle w:val="Heading2"/>
      </w:pPr>
      <w:bookmarkStart w:id="49" w:name="Xc96e47f54198b2c52ecf319598d18a31405714b"/>
      <w:bookmarkStart w:id="50" w:name="_Toc48504610"/>
      <w:r w:rsidRPr="002B438F">
        <w:t>Description and Reflection of Experiences</w:t>
      </w:r>
      <w:bookmarkEnd w:id="49"/>
      <w:bookmarkEnd w:id="50"/>
    </w:p>
    <w:p w14:paraId="77664F97" w14:textId="77777777" w:rsidR="00611DC4" w:rsidRPr="002B438F" w:rsidRDefault="006B46E2" w:rsidP="00D541B8">
      <w:pPr>
        <w:pStyle w:val="Heading1"/>
      </w:pPr>
      <w:bookmarkStart w:id="51" w:name="X6d73157b67a76de19a363bc26773b26fb31ec07"/>
      <w:bookmarkStart w:id="52" w:name="_Toc48504611"/>
      <w:r w:rsidRPr="002B438F">
        <w:lastRenderedPageBreak/>
        <w:t>Appendix A – Materials from Section A (Evaluation and Applied Research Experience)</w:t>
      </w:r>
      <w:bookmarkEnd w:id="51"/>
      <w:bookmarkEnd w:id="52"/>
    </w:p>
    <w:p w14:paraId="2B0856D5" w14:textId="77777777" w:rsidR="00611DC4" w:rsidRPr="002B438F" w:rsidRDefault="006B46E2" w:rsidP="00D541B8">
      <w:pPr>
        <w:pStyle w:val="Heading1"/>
      </w:pPr>
      <w:bookmarkStart w:id="53" w:name="Xa1167b2f5402c21edbc390357fe02685861b027"/>
      <w:bookmarkStart w:id="54" w:name="_Toc48504612"/>
      <w:r w:rsidRPr="002B438F">
        <w:lastRenderedPageBreak/>
        <w:t>Appendix B – Materials from Section B (Statistical Analysis Experience)</w:t>
      </w:r>
      <w:bookmarkEnd w:id="53"/>
      <w:bookmarkEnd w:id="54"/>
    </w:p>
    <w:p w14:paraId="79F7F055" w14:textId="77777777" w:rsidR="00611DC4" w:rsidRPr="002B438F" w:rsidRDefault="006B46E2" w:rsidP="00D541B8">
      <w:pPr>
        <w:pStyle w:val="Heading1"/>
      </w:pPr>
      <w:bookmarkStart w:id="55" w:name="Xb7901b04b6c25968757650e2a1060b593ab94e5"/>
      <w:bookmarkStart w:id="56" w:name="_Toc48504613"/>
      <w:r w:rsidRPr="002B438F">
        <w:lastRenderedPageBreak/>
        <w:t>Appendix C – Materials from Section C (Measurement and Instrument Development Experience)</w:t>
      </w:r>
      <w:bookmarkEnd w:id="55"/>
      <w:bookmarkEnd w:id="56"/>
    </w:p>
    <w:p w14:paraId="37CBED9B" w14:textId="77777777" w:rsidR="00611DC4" w:rsidRPr="002B438F" w:rsidRDefault="006B46E2" w:rsidP="00D541B8">
      <w:pPr>
        <w:pStyle w:val="Heading1"/>
      </w:pPr>
      <w:bookmarkStart w:id="57" w:name="X6c2ee3d676ddc8b472f9029e7733c52121072ac"/>
      <w:bookmarkStart w:id="58" w:name="_Toc48504614"/>
      <w:r w:rsidRPr="002B438F">
        <w:lastRenderedPageBreak/>
        <w:t>Appendix D – Materials from Section D (Scholarly Writing Experience)</w:t>
      </w:r>
      <w:bookmarkEnd w:id="57"/>
      <w:bookmarkEnd w:id="58"/>
    </w:p>
    <w:p w14:paraId="25672F8C" w14:textId="77777777" w:rsidR="00611DC4" w:rsidRPr="002B438F" w:rsidRDefault="006B46E2" w:rsidP="00D541B8">
      <w:pPr>
        <w:pStyle w:val="Heading1"/>
      </w:pPr>
      <w:bookmarkStart w:id="59" w:name="Xa8175f1eac43e50c3222d8ea43a8fdae2eb8a29"/>
      <w:bookmarkStart w:id="60" w:name="_Toc48504615"/>
      <w:r w:rsidRPr="002B438F">
        <w:lastRenderedPageBreak/>
        <w:t>Appendix E – Materials from Section E (Presentation Experience)</w:t>
      </w:r>
      <w:bookmarkEnd w:id="59"/>
      <w:bookmarkEnd w:id="60"/>
    </w:p>
    <w:p w14:paraId="0297D858" w14:textId="77777777" w:rsidR="00611DC4" w:rsidRPr="002B438F" w:rsidRDefault="006B46E2" w:rsidP="00D541B8">
      <w:pPr>
        <w:pStyle w:val="Heading1"/>
      </w:pPr>
      <w:bookmarkStart w:id="61" w:name="X922e31c0a8c00a9f61c0efcbaf270a014fc8b2f"/>
      <w:bookmarkStart w:id="62" w:name="_Toc48504616"/>
      <w:r w:rsidRPr="002B438F">
        <w:lastRenderedPageBreak/>
        <w:t>Appendix F – Materials from Section F (Teaching or Supervisory/Training Experience)</w:t>
      </w:r>
      <w:bookmarkEnd w:id="61"/>
      <w:bookmarkEnd w:id="62"/>
    </w:p>
    <w:p w14:paraId="16534A37" w14:textId="77777777" w:rsidR="00611DC4" w:rsidRPr="002B438F" w:rsidRDefault="006B46E2" w:rsidP="00D541B8">
      <w:pPr>
        <w:pStyle w:val="Heading1"/>
      </w:pPr>
      <w:bookmarkStart w:id="63" w:name="appendix-g-esm-coursework-and-matrix"/>
      <w:bookmarkStart w:id="64" w:name="_Toc48504617"/>
      <w:r w:rsidRPr="002B438F">
        <w:lastRenderedPageBreak/>
        <w:t>Appendix G – ESM Coursework and Matrix</w:t>
      </w:r>
      <w:bookmarkEnd w:id="63"/>
      <w:bookmarkEnd w:id="64"/>
    </w:p>
    <w:p w14:paraId="1452D3D6" w14:textId="77777777" w:rsidR="00611DC4" w:rsidRPr="002B438F" w:rsidRDefault="006B46E2" w:rsidP="00D541B8">
      <w:pPr>
        <w:pStyle w:val="Heading2"/>
      </w:pPr>
      <w:bookmarkStart w:id="65" w:name="final-plan-of-study"/>
      <w:bookmarkStart w:id="66" w:name="_Toc48504618"/>
      <w:r w:rsidRPr="002B438F">
        <w:t>Final Plan of Study</w:t>
      </w:r>
      <w:bookmarkEnd w:id="65"/>
      <w:bookmarkEnd w:id="66"/>
    </w:p>
    <w:p w14:paraId="48957788" w14:textId="77777777" w:rsidR="00611DC4" w:rsidRPr="002B438F" w:rsidRDefault="006B46E2" w:rsidP="00D541B8">
      <w:pPr>
        <w:pStyle w:val="Heading2"/>
      </w:pPr>
      <w:bookmarkStart w:id="67" w:name="esm-program-matrix"/>
      <w:bookmarkStart w:id="68" w:name="_Toc48504619"/>
      <w:r w:rsidRPr="002B438F">
        <w:t>ESM Program Matrix</w:t>
      </w:r>
      <w:bookmarkEnd w:id="67"/>
      <w:bookmarkEnd w:id="68"/>
    </w:p>
    <w:p w14:paraId="29177E7D" w14:textId="77777777" w:rsidR="00611DC4" w:rsidRPr="002B438F" w:rsidRDefault="006B46E2" w:rsidP="00D541B8">
      <w:pPr>
        <w:pStyle w:val="Heading1"/>
      </w:pPr>
      <w:bookmarkStart w:id="69" w:name="appendix-h-scholarly-writing-sample"/>
      <w:bookmarkStart w:id="70" w:name="_Toc48504620"/>
      <w:r w:rsidRPr="002B438F">
        <w:lastRenderedPageBreak/>
        <w:t>Appendix H– Scholarly Writing Sample</w:t>
      </w:r>
      <w:bookmarkEnd w:id="69"/>
      <w:bookmarkEnd w:id="70"/>
    </w:p>
    <w:p w14:paraId="055C5256" w14:textId="77777777" w:rsidR="00611DC4" w:rsidRPr="002B438F" w:rsidRDefault="006B46E2" w:rsidP="00D541B8">
      <w:pPr>
        <w:pStyle w:val="FirstParagraph"/>
      </w:pPr>
      <w:r w:rsidRPr="002B438F">
        <w:t>Completed scholarly writing sample (dissertation chapters or first-authored journal article Dissertation chapters Chapters 1-2 Must be in UT template Journal article Must be a first-authored journal article that was written while as a student in the ESM program Can be one that has already been submitted to a journal or one that is ready to submit If it is an article that is ready to submit also include the specific journal guidelines</w:t>
      </w:r>
    </w:p>
    <w:p w14:paraId="41CF6750" w14:textId="77777777" w:rsidR="00611DC4" w:rsidRPr="002B438F" w:rsidRDefault="006B46E2" w:rsidP="00D541B8">
      <w:pPr>
        <w:pStyle w:val="Heading1"/>
      </w:pPr>
      <w:bookmarkStart w:id="71" w:name="appendix-i-brief-curriculum-vita"/>
      <w:bookmarkStart w:id="72" w:name="_Toc48504621"/>
      <w:r w:rsidRPr="002B438F">
        <w:lastRenderedPageBreak/>
        <w:t>Appendix I– Brief Curriculum Vita</w:t>
      </w:r>
      <w:bookmarkEnd w:id="71"/>
      <w:bookmarkEnd w:id="72"/>
    </w:p>
    <w:p w14:paraId="4CBB3922" w14:textId="77777777" w:rsidR="00611DC4" w:rsidRPr="002B438F" w:rsidRDefault="006B46E2" w:rsidP="00D541B8">
      <w:pPr>
        <w:pStyle w:val="SourceCode"/>
      </w:pPr>
      <w:r w:rsidRPr="002B438F">
        <w:rPr>
          <w:rStyle w:val="VerbatimChar"/>
          <w:rFonts w:ascii="Times New Roman" w:hAnsi="Times New Roman"/>
        </w:rPr>
        <w:t xml:space="preserve">The student will include a brief CV (no more than 5 pages). </w:t>
      </w:r>
    </w:p>
    <w:sectPr w:rsidR="00611DC4" w:rsidRPr="002B438F" w:rsidSect="004A38C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45400" w14:textId="77777777" w:rsidR="00C048F4" w:rsidRDefault="00C048F4" w:rsidP="00D541B8">
      <w:r>
        <w:separator/>
      </w:r>
    </w:p>
  </w:endnote>
  <w:endnote w:type="continuationSeparator" w:id="0">
    <w:p w14:paraId="7B4FC018" w14:textId="77777777" w:rsidR="00C048F4" w:rsidRDefault="00C048F4" w:rsidP="00D54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D364" w14:textId="77777777" w:rsidR="009831FD" w:rsidRDefault="00983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11DB" w14:textId="77777777" w:rsidR="009831FD" w:rsidRDefault="009831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D2CD7" w14:textId="77777777" w:rsidR="009831FD" w:rsidRDefault="00983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EE8BF" w14:textId="77777777" w:rsidR="00C048F4" w:rsidRDefault="00C048F4" w:rsidP="00D541B8">
      <w:r>
        <w:separator/>
      </w:r>
    </w:p>
  </w:footnote>
  <w:footnote w:type="continuationSeparator" w:id="0">
    <w:p w14:paraId="0D9F5A25" w14:textId="77777777" w:rsidR="00C048F4" w:rsidRDefault="00C048F4" w:rsidP="00D54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BF988" w14:textId="77777777" w:rsidR="009831FD" w:rsidRDefault="00983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6592184"/>
      <w:docPartObj>
        <w:docPartGallery w:val="Page Numbers (Top of Page)"/>
        <w:docPartUnique/>
      </w:docPartObj>
    </w:sdtPr>
    <w:sdtEndPr>
      <w:rPr>
        <w:noProof/>
      </w:rPr>
    </w:sdtEndPr>
    <w:sdtContent>
      <w:p w14:paraId="7350C13B" w14:textId="7C913DC4" w:rsidR="002B438F" w:rsidRDefault="004A1FCF" w:rsidP="009831FD">
        <w:pPr>
          <w:pStyle w:val="Header"/>
          <w:spacing w:line="240" w:lineRule="auto"/>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5CCB9" w14:textId="77777777" w:rsidR="009831FD" w:rsidRDefault="00983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9C65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82D7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1C071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1EBB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55E11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D46A0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DCA1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F828C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88A9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4A5F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318B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MLEwMjQ0M7AwsbRQ0lEKTi0uzszPAykwrgUA7zPPliwAAAA="/>
  </w:docVars>
  <w:rsids>
    <w:rsidRoot w:val="00590D07"/>
    <w:rsid w:val="00003C81"/>
    <w:rsid w:val="00011C8B"/>
    <w:rsid w:val="00041C51"/>
    <w:rsid w:val="0008446B"/>
    <w:rsid w:val="00087935"/>
    <w:rsid w:val="0009706C"/>
    <w:rsid w:val="000F2AB8"/>
    <w:rsid w:val="00125A85"/>
    <w:rsid w:val="0019581C"/>
    <w:rsid w:val="001A2D25"/>
    <w:rsid w:val="00217C48"/>
    <w:rsid w:val="002B438F"/>
    <w:rsid w:val="002C2656"/>
    <w:rsid w:val="00350425"/>
    <w:rsid w:val="00365FA5"/>
    <w:rsid w:val="003A40BF"/>
    <w:rsid w:val="003D1A36"/>
    <w:rsid w:val="003D208A"/>
    <w:rsid w:val="003F1FA5"/>
    <w:rsid w:val="004745B7"/>
    <w:rsid w:val="004A1FCF"/>
    <w:rsid w:val="004A38CB"/>
    <w:rsid w:val="004E29B3"/>
    <w:rsid w:val="005563DF"/>
    <w:rsid w:val="00564A44"/>
    <w:rsid w:val="005807C2"/>
    <w:rsid w:val="005827C6"/>
    <w:rsid w:val="00590D07"/>
    <w:rsid w:val="005B134D"/>
    <w:rsid w:val="005B5146"/>
    <w:rsid w:val="005C44B6"/>
    <w:rsid w:val="00611DC4"/>
    <w:rsid w:val="00665853"/>
    <w:rsid w:val="006B46E2"/>
    <w:rsid w:val="006C2997"/>
    <w:rsid w:val="00772015"/>
    <w:rsid w:val="00784D58"/>
    <w:rsid w:val="007C1613"/>
    <w:rsid w:val="008450A0"/>
    <w:rsid w:val="008B26C4"/>
    <w:rsid w:val="008C3F10"/>
    <w:rsid w:val="008D6863"/>
    <w:rsid w:val="00901F6D"/>
    <w:rsid w:val="00925F02"/>
    <w:rsid w:val="009831FD"/>
    <w:rsid w:val="009F1658"/>
    <w:rsid w:val="00B37DF1"/>
    <w:rsid w:val="00B86B75"/>
    <w:rsid w:val="00B9202E"/>
    <w:rsid w:val="00B96D3C"/>
    <w:rsid w:val="00BC48D5"/>
    <w:rsid w:val="00C048F4"/>
    <w:rsid w:val="00C36279"/>
    <w:rsid w:val="00C40688"/>
    <w:rsid w:val="00C9064A"/>
    <w:rsid w:val="00D10CC3"/>
    <w:rsid w:val="00D541B8"/>
    <w:rsid w:val="00D905B3"/>
    <w:rsid w:val="00E315A3"/>
    <w:rsid w:val="00E46C8D"/>
    <w:rsid w:val="00F44806"/>
    <w:rsid w:val="00F839E5"/>
    <w:rsid w:val="00FA7D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7672B"/>
  <w15:docId w15:val="{C0478883-C9DF-458B-989A-1F581BBEC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1B8"/>
    <w:pPr>
      <w:spacing w:before="180" w:after="180" w:line="480" w:lineRule="auto"/>
      <w:ind w:firstLine="720"/>
    </w:pPr>
    <w:rPr>
      <w:rFonts w:ascii="Times New Roman" w:hAnsi="Times New Roman" w:cs="Times New Roman"/>
    </w:rPr>
  </w:style>
  <w:style w:type="paragraph" w:styleId="Heading1">
    <w:name w:val="heading 1"/>
    <w:basedOn w:val="Normal"/>
    <w:next w:val="BodyText"/>
    <w:uiPriority w:val="9"/>
    <w:qFormat/>
    <w:rsid w:val="009831FD"/>
    <w:pPr>
      <w:keepNext/>
      <w:keepLines/>
      <w:pageBreakBefore/>
      <w:spacing w:before="0" w:after="0"/>
      <w:ind w:firstLine="0"/>
      <w:jc w:val="center"/>
      <w:outlineLvl w:val="0"/>
    </w:pPr>
    <w:rPr>
      <w:rFonts w:eastAsiaTheme="majorEastAsia"/>
      <w:b/>
      <w:bCs/>
      <w:color w:val="000000" w:themeColor="text1"/>
    </w:rPr>
  </w:style>
  <w:style w:type="paragraph" w:styleId="Heading2">
    <w:name w:val="heading 2"/>
    <w:basedOn w:val="Normal"/>
    <w:next w:val="BodyText"/>
    <w:uiPriority w:val="9"/>
    <w:unhideWhenUsed/>
    <w:qFormat/>
    <w:rsid w:val="009831FD"/>
    <w:pPr>
      <w:keepNext/>
      <w:keepLines/>
      <w:spacing w:before="240" w:after="0"/>
      <w:ind w:firstLine="0"/>
      <w:contextualSpacing/>
      <w:outlineLvl w:val="1"/>
    </w:pPr>
    <w:rPr>
      <w:rFonts w:eastAsiaTheme="majorEastAsia"/>
      <w:b/>
      <w:bCs/>
      <w:color w:val="000000" w:themeColor="text1"/>
    </w:rPr>
  </w:style>
  <w:style w:type="paragraph" w:styleId="Heading3">
    <w:name w:val="heading 3"/>
    <w:basedOn w:val="Normal"/>
    <w:next w:val="BodyText"/>
    <w:uiPriority w:val="9"/>
    <w:unhideWhenUsed/>
    <w:qFormat/>
    <w:rsid w:val="009831FD"/>
    <w:pPr>
      <w:keepNext/>
      <w:keepLines/>
      <w:spacing w:before="240" w:after="0"/>
      <w:ind w:firstLine="0"/>
      <w:contextualSpacing/>
      <w:outlineLvl w:val="2"/>
    </w:pPr>
    <w:rPr>
      <w:rFonts w:eastAsiaTheme="majorEastAsia"/>
      <w:b/>
      <w:bCs/>
      <w:i/>
      <w:iCs/>
      <w:color w:val="000000" w:themeColor="text1"/>
    </w:rPr>
  </w:style>
  <w:style w:type="paragraph" w:styleId="Heading4">
    <w:name w:val="heading 4"/>
    <w:basedOn w:val="Normal"/>
    <w:next w:val="BodyText"/>
    <w:uiPriority w:val="9"/>
    <w:unhideWhenUsed/>
    <w:qFormat/>
    <w:rsid w:val="003F1FA5"/>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17C48"/>
  </w:style>
  <w:style w:type="paragraph" w:customStyle="1" w:styleId="FirstParagraph">
    <w:name w:val="First Paragraph"/>
    <w:basedOn w:val="BodyText"/>
    <w:next w:val="BodyText"/>
    <w:qFormat/>
    <w:rsid w:val="002B438F"/>
  </w:style>
  <w:style w:type="paragraph" w:customStyle="1" w:styleId="Compact">
    <w:name w:val="Compact"/>
    <w:basedOn w:val="BodyText"/>
    <w:qFormat/>
    <w:rsid w:val="005B134D"/>
    <w:pPr>
      <w:spacing w:before="36" w:after="36"/>
      <w:ind w:left="720" w:hanging="720"/>
    </w:pPr>
  </w:style>
  <w:style w:type="paragraph" w:styleId="Title">
    <w:name w:val="Title"/>
    <w:basedOn w:val="Normal"/>
    <w:next w:val="BodyText"/>
    <w:qFormat/>
    <w:rsid w:val="005563DF"/>
    <w:pPr>
      <w:keepNext/>
      <w:keepLines/>
      <w:spacing w:before="480" w:after="480"/>
      <w:ind w:firstLine="0"/>
      <w:jc w:val="center"/>
    </w:pPr>
    <w:rPr>
      <w:rFonts w:eastAsiaTheme="majorEastAsia"/>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B438F"/>
    <w:pPr>
      <w:keepNext/>
      <w:keepLines/>
      <w:jc w:val="center"/>
    </w:pPr>
    <w:rPr>
      <w:rFonts w:ascii="Times New Roman" w:hAnsi="Times New Roman" w:cs="Times New Roman"/>
    </w:rPr>
  </w:style>
  <w:style w:type="paragraph" w:styleId="Date">
    <w:name w:val="Date"/>
    <w:next w:val="BodyText"/>
    <w:qFormat/>
    <w:rsid w:val="005563DF"/>
    <w:pPr>
      <w:keepNext/>
      <w:keepLines/>
      <w:spacing w:after="0" w:line="480" w:lineRule="auto"/>
      <w:jc w:val="center"/>
    </w:pPr>
    <w:rPr>
      <w:rFonts w:ascii="Times New Roman" w:hAnsi="Times New Roman" w:cs="Times New Roman"/>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08446B"/>
    <w:pPr>
      <w:ind w:firstLine="0"/>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9581C"/>
    <w:rPr>
      <w:rFonts w:ascii="Courier New" w:hAnsi="Courier New" w:cs="Times New Roman"/>
    </w:rPr>
  </w:style>
  <w:style w:type="character" w:styleId="FootnoteReference">
    <w:name w:val="footnote reference"/>
    <w:basedOn w:val="CaptionChar"/>
    <w:rPr>
      <w:vertAlign w:val="superscript"/>
    </w:rPr>
  </w:style>
  <w:style w:type="character" w:styleId="Hyperlink">
    <w:name w:val="Hyperlink"/>
    <w:basedOn w:val="CaptionChar"/>
    <w:uiPriority w:val="99"/>
    <w:rsid w:val="002B438F"/>
    <w:rPr>
      <w:rFonts w:ascii="Times New Roman" w:hAnsi="Times New Roman" w:cs="Times New Roman"/>
      <w:noProof/>
      <w:color w:val="4F81BD" w:themeColor="accent1"/>
    </w:rPr>
  </w:style>
  <w:style w:type="paragraph" w:styleId="TOCHeading">
    <w:name w:val="TOC Heading"/>
    <w:basedOn w:val="Heading1"/>
    <w:next w:val="BodyText"/>
    <w:uiPriority w:val="39"/>
    <w:unhideWhenUsed/>
    <w:qFormat/>
    <w:rsid w:val="009831FD"/>
    <w:pPr>
      <w:spacing w:before="240" w:line="259" w:lineRule="auto"/>
      <w:outlineLvl w:val="9"/>
    </w:pPr>
    <w:rPr>
      <w:rFonts w:eastAsiaTheme="minorHAnsi"/>
    </w:rPr>
  </w:style>
  <w:style w:type="paragraph" w:customStyle="1" w:styleId="SourceCode">
    <w:name w:val="Source Code"/>
    <w:basedOn w:val="Normal"/>
    <w:link w:val="VerbatimChar"/>
    <w:rsid w:val="0019581C"/>
    <w:pPr>
      <w:wordWrap w:val="0"/>
    </w:pPr>
    <w:rPr>
      <w:rFonts w:ascii="Courier New" w:hAnsi="Courier New"/>
    </w:r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TOC1">
    <w:name w:val="toc 1"/>
    <w:basedOn w:val="Normal"/>
    <w:next w:val="Normal"/>
    <w:autoRedefine/>
    <w:uiPriority w:val="39"/>
    <w:unhideWhenUsed/>
    <w:rsid w:val="006C2997"/>
    <w:pPr>
      <w:tabs>
        <w:tab w:val="right" w:leader="dot" w:pos="9350"/>
      </w:tabs>
      <w:spacing w:line="360" w:lineRule="auto"/>
      <w:ind w:firstLine="0"/>
      <w:contextualSpacing/>
    </w:pPr>
  </w:style>
  <w:style w:type="paragraph" w:styleId="TOC2">
    <w:name w:val="toc 2"/>
    <w:basedOn w:val="Normal"/>
    <w:next w:val="Normal"/>
    <w:autoRedefine/>
    <w:uiPriority w:val="39"/>
    <w:unhideWhenUsed/>
    <w:rsid w:val="000F2AB8"/>
    <w:pPr>
      <w:tabs>
        <w:tab w:val="right" w:leader="dot" w:pos="9350"/>
      </w:tabs>
      <w:spacing w:line="240" w:lineRule="auto"/>
    </w:pPr>
  </w:style>
  <w:style w:type="paragraph" w:styleId="Header">
    <w:name w:val="header"/>
    <w:basedOn w:val="Normal"/>
    <w:link w:val="HeaderChar"/>
    <w:uiPriority w:val="99"/>
    <w:unhideWhenUsed/>
    <w:rsid w:val="002B438F"/>
    <w:pPr>
      <w:tabs>
        <w:tab w:val="center" w:pos="4680"/>
        <w:tab w:val="right" w:pos="9360"/>
      </w:tabs>
      <w:spacing w:after="0"/>
    </w:pPr>
  </w:style>
  <w:style w:type="character" w:customStyle="1" w:styleId="BodyTextChar">
    <w:name w:val="Body Text Char"/>
    <w:basedOn w:val="DefaultParagraphFont"/>
    <w:link w:val="BodyText"/>
    <w:rsid w:val="00217C48"/>
    <w:rPr>
      <w:rFonts w:ascii="Times New Roman" w:hAnsi="Times New Roman" w:cs="Times New Roman"/>
    </w:rPr>
  </w:style>
  <w:style w:type="character" w:customStyle="1" w:styleId="HeaderChar">
    <w:name w:val="Header Char"/>
    <w:basedOn w:val="DefaultParagraphFont"/>
    <w:link w:val="Header"/>
    <w:uiPriority w:val="99"/>
    <w:rsid w:val="002B438F"/>
  </w:style>
  <w:style w:type="paragraph" w:styleId="Footer">
    <w:name w:val="footer"/>
    <w:basedOn w:val="Normal"/>
    <w:link w:val="FooterChar"/>
    <w:unhideWhenUsed/>
    <w:rsid w:val="002B438F"/>
    <w:pPr>
      <w:tabs>
        <w:tab w:val="center" w:pos="4680"/>
        <w:tab w:val="right" w:pos="9360"/>
      </w:tabs>
      <w:spacing w:after="0"/>
    </w:pPr>
  </w:style>
  <w:style w:type="character" w:customStyle="1" w:styleId="FooterChar">
    <w:name w:val="Footer Char"/>
    <w:basedOn w:val="DefaultParagraphFont"/>
    <w:link w:val="Footer"/>
    <w:rsid w:val="002B438F"/>
  </w:style>
  <w:style w:type="paragraph" w:styleId="TOC3">
    <w:name w:val="toc 3"/>
    <w:basedOn w:val="Normal"/>
    <w:next w:val="Normal"/>
    <w:autoRedefine/>
    <w:uiPriority w:val="39"/>
    <w:unhideWhenUsed/>
    <w:rsid w:val="006C2997"/>
    <w:pPr>
      <w:tabs>
        <w:tab w:val="right" w:leader="dot" w:pos="9350"/>
      </w:tabs>
      <w:spacing w:line="240" w:lineRule="auto"/>
      <w:ind w:left="475"/>
    </w:pPr>
  </w:style>
  <w:style w:type="paragraph" w:customStyle="1" w:styleId="plot">
    <w:name w:val="plot"/>
    <w:basedOn w:val="Normal"/>
    <w:link w:val="plotChar"/>
    <w:qFormat/>
    <w:rsid w:val="00901F6D"/>
    <w:pPr>
      <w:framePr w:wrap="around" w:vAnchor="text" w:hAnchor="text" w:y="1"/>
      <w:spacing w:before="0" w:after="0"/>
      <w:ind w:left="-720" w:right="-720" w:firstLine="0"/>
      <w:jc w:val="center"/>
    </w:pPr>
    <w:rPr>
      <w:noProof/>
    </w:rPr>
  </w:style>
  <w:style w:type="character" w:customStyle="1" w:styleId="plotChar">
    <w:name w:val="plot Char"/>
    <w:basedOn w:val="DefaultParagraphFont"/>
    <w:link w:val="plot"/>
    <w:rsid w:val="00901F6D"/>
    <w:rPr>
      <w:rFonts w:ascii="Times New Roman" w:hAnsi="Times New Roman" w:cs="Times New Roman"/>
      <w:noProof/>
    </w:rPr>
  </w:style>
  <w:style w:type="paragraph" w:customStyle="1" w:styleId="note">
    <w:name w:val="note"/>
    <w:basedOn w:val="TOC2"/>
    <w:qFormat/>
    <w:rsid w:val="0008446B"/>
    <w:pPr>
      <w:spacing w:before="0" w:line="360" w:lineRule="auto"/>
      <w:ind w:firstLine="0"/>
    </w:pPr>
  </w:style>
  <w:style w:type="paragraph" w:customStyle="1" w:styleId="citation">
    <w:name w:val="citation"/>
    <w:basedOn w:val="Title"/>
    <w:qFormat/>
    <w:rsid w:val="00B9202E"/>
    <w:pPr>
      <w:ind w:left="1440" w:hanging="720"/>
      <w:jc w:val="left"/>
    </w:pPr>
    <w:rPr>
      <w:b w:val="0"/>
    </w:rPr>
  </w:style>
  <w:style w:type="paragraph" w:styleId="TOC4">
    <w:name w:val="toc 4"/>
    <w:basedOn w:val="Normal"/>
    <w:next w:val="Normal"/>
    <w:autoRedefine/>
    <w:semiHidden/>
    <w:unhideWhenUsed/>
    <w:rsid w:val="006C2997"/>
    <w:pPr>
      <w:ind w:left="720"/>
    </w:pPr>
  </w:style>
  <w:style w:type="paragraph" w:customStyle="1" w:styleId="committee">
    <w:name w:val="committee"/>
    <w:basedOn w:val="Date"/>
    <w:qFormat/>
    <w:rsid w:val="00365FA5"/>
    <w:pPr>
      <w:spacing w:line="276" w:lineRule="auto"/>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9</Pages>
  <Words>1051</Words>
  <Characters>599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ESM Comprehensive Exam</vt:lpstr>
    </vt:vector>
  </TitlesOfParts>
  <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Comprehensive Exam</dc:title>
  <dc:creator>Anthony Schmidt</dc:creator>
  <cp:keywords/>
  <cp:lastModifiedBy>Anthony Schmidt</cp:lastModifiedBy>
  <cp:revision>29</cp:revision>
  <dcterms:created xsi:type="dcterms:W3CDTF">2020-08-15T15:59:00Z</dcterms:created>
  <dcterms:modified xsi:type="dcterms:W3CDTF">2021-07-25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of Comprehensive Defense</vt:lpwstr>
  </property>
  <property fmtid="{D5CDD505-2E9C-101B-9397-08002B2CF9AE}" pid="3" name="documentclass">
    <vt:lpwstr>book</vt:lpwstr>
  </property>
  <property fmtid="{D5CDD505-2E9C-101B-9397-08002B2CF9AE}" pid="4" name="output">
    <vt:lpwstr/>
  </property>
  <property fmtid="{D5CDD505-2E9C-101B-9397-08002B2CF9AE}" pid="5" name="site">
    <vt:lpwstr>bookdown::bookdown_site</vt:lpwstr>
  </property>
</Properties>
</file>